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82789" w14:textId="18A966F1" w:rsidR="00FA5CEC" w:rsidRPr="00974CFF" w:rsidRDefault="00974CFF">
      <w:pPr>
        <w:rPr>
          <w:rFonts w:asciiTheme="minorHAnsi" w:hAnsiTheme="minorHAnsi" w:cstheme="minorHAnsi"/>
          <w:b/>
          <w:bCs/>
          <w:noProof/>
          <w:color w:val="FFFFFF" w:themeColor="background1"/>
          <w:sz w:val="52"/>
          <w:szCs w:val="52"/>
        </w:rPr>
      </w:pPr>
      <w:r w:rsidRPr="004B6012">
        <w:rPr>
          <w:rFonts w:ascii="Franklin Gothic Book" w:hAnsi="Franklin Gothic Book"/>
          <w:b/>
          <w:bCs/>
          <w:noProof/>
          <w:color w:val="FFFFFF" w:themeColor="background1"/>
          <w:sz w:val="52"/>
          <w:szCs w:val="52"/>
        </w:rPr>
        <w:drawing>
          <wp:anchor distT="0" distB="0" distL="114300" distR="114300" simplePos="0" relativeHeight="251657728" behindDoc="0" locked="0" layoutInCell="1" allowOverlap="1" wp14:anchorId="09C54749" wp14:editId="5563F530">
            <wp:simplePos x="0" y="0"/>
            <wp:positionH relativeFrom="column">
              <wp:posOffset>-299085</wp:posOffset>
            </wp:positionH>
            <wp:positionV relativeFrom="paragraph">
              <wp:posOffset>-676910</wp:posOffset>
            </wp:positionV>
            <wp:extent cx="1371600" cy="688975"/>
            <wp:effectExtent l="0" t="0" r="0" b="0"/>
            <wp:wrapNone/>
            <wp:docPr id="4" name="Picture 4" descr="Logo - Everything OHS v1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 Everything OHS v1 (white)"/>
                    <pic:cNvPicPr>
                      <a:picLocks noChangeAspect="1" noChangeArrowheads="1"/>
                    </pic:cNvPicPr>
                  </pic:nvPicPr>
                  <pic:blipFill>
                    <a:blip r:embed="rId7">
                      <a:extLst>
                        <a:ext uri="{28A0092B-C50C-407E-A947-70E740481C1C}">
                          <a14:useLocalDpi xmlns:a14="http://schemas.microsoft.com/office/drawing/2010/main" val="0"/>
                        </a:ext>
                      </a:extLst>
                    </a:blip>
                    <a:srcRect t="18028" b="11267"/>
                    <a:stretch>
                      <a:fillRect/>
                    </a:stretch>
                  </pic:blipFill>
                  <pic:spPr bwMode="auto">
                    <a:xfrm>
                      <a:off x="0" y="0"/>
                      <a:ext cx="1371600" cy="688975"/>
                    </a:xfrm>
                    <a:prstGeom prst="rect">
                      <a:avLst/>
                    </a:prstGeom>
                    <a:noFill/>
                  </pic:spPr>
                </pic:pic>
              </a:graphicData>
            </a:graphic>
            <wp14:sizeRelH relativeFrom="page">
              <wp14:pctWidth>0</wp14:pctWidth>
            </wp14:sizeRelH>
            <wp14:sizeRelV relativeFrom="page">
              <wp14:pctHeight>0</wp14:pctHeight>
            </wp14:sizeRelV>
          </wp:anchor>
        </w:drawing>
      </w:r>
      <w:r w:rsidR="00FF4982" w:rsidRPr="004B6012">
        <w:rPr>
          <w:rFonts w:ascii="Franklin Gothic Book" w:hAnsi="Franklin Gothic Book"/>
          <w:b/>
          <w:bCs/>
          <w:noProof/>
          <w:color w:val="FFFFFF" w:themeColor="background1"/>
          <w:sz w:val="52"/>
          <w:szCs w:val="52"/>
        </w:rPr>
        <w:drawing>
          <wp:anchor distT="0" distB="0" distL="114300" distR="114300" simplePos="0" relativeHeight="251656704" behindDoc="0" locked="0" layoutInCell="1" allowOverlap="1" wp14:anchorId="115D16CD" wp14:editId="3A9004E8">
            <wp:simplePos x="0" y="0"/>
            <wp:positionH relativeFrom="column">
              <wp:posOffset>5753100</wp:posOffset>
            </wp:positionH>
            <wp:positionV relativeFrom="paragraph">
              <wp:posOffset>-532130</wp:posOffset>
            </wp:positionV>
            <wp:extent cx="865505" cy="86550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5505" cy="865505"/>
                    </a:xfrm>
                    <a:prstGeom prst="rect">
                      <a:avLst/>
                    </a:prstGeom>
                    <a:noFill/>
                  </pic:spPr>
                </pic:pic>
              </a:graphicData>
            </a:graphic>
            <wp14:sizeRelH relativeFrom="margin">
              <wp14:pctWidth>0</wp14:pctWidth>
            </wp14:sizeRelH>
            <wp14:sizeRelV relativeFrom="margin">
              <wp14:pctHeight>0</wp14:pctHeight>
            </wp14:sizeRelV>
          </wp:anchor>
        </w:drawing>
      </w:r>
      <w:r w:rsidR="00FF4982" w:rsidRPr="004B6012">
        <w:rPr>
          <w:rFonts w:ascii="Franklin Gothic Book" w:hAnsi="Franklin Gothic Book"/>
          <w:b/>
          <w:bCs/>
          <w:noProof/>
          <w:color w:val="FFFFFF" w:themeColor="background1"/>
          <w:sz w:val="52"/>
          <w:szCs w:val="52"/>
        </w:rPr>
        <mc:AlternateContent>
          <mc:Choice Requires="wps">
            <w:drawing>
              <wp:anchor distT="0" distB="0" distL="114300" distR="114300" simplePos="0" relativeHeight="251658752" behindDoc="1" locked="0" layoutInCell="1" allowOverlap="1" wp14:anchorId="4F0321F5" wp14:editId="0872EB78">
                <wp:simplePos x="0" y="0"/>
                <wp:positionH relativeFrom="column">
                  <wp:posOffset>-2011680</wp:posOffset>
                </wp:positionH>
                <wp:positionV relativeFrom="paragraph">
                  <wp:posOffset>-1019175</wp:posOffset>
                </wp:positionV>
                <wp:extent cx="9039225" cy="1600835"/>
                <wp:effectExtent l="0" t="0" r="9525" b="0"/>
                <wp:wrapNone/>
                <wp:docPr id="3" name="Rectangle: Single Corner Snipped 7" descr="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39225" cy="1600835"/>
                        </a:xfrm>
                        <a:custGeom>
                          <a:avLst/>
                          <a:gdLst>
                            <a:gd name="T0" fmla="*/ 0 w 9039225"/>
                            <a:gd name="T1" fmla="*/ 0 h 1601089"/>
                            <a:gd name="T2" fmla="*/ 8530031 w 9039225"/>
                            <a:gd name="T3" fmla="*/ 0 h 1601089"/>
                            <a:gd name="T4" fmla="*/ 9039225 w 9039225"/>
                            <a:gd name="T5" fmla="*/ 509194 h 1601089"/>
                            <a:gd name="T6" fmla="*/ 9039225 w 9039225"/>
                            <a:gd name="T7" fmla="*/ 1601089 h 1601089"/>
                            <a:gd name="T8" fmla="*/ 0 w 9039225"/>
                            <a:gd name="T9" fmla="*/ 1601089 h 1601089"/>
                            <a:gd name="T10" fmla="*/ 0 w 9039225"/>
                            <a:gd name="T11" fmla="*/ 0 h 160108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9039225" h="1601089">
                              <a:moveTo>
                                <a:pt x="0" y="0"/>
                              </a:moveTo>
                              <a:lnTo>
                                <a:pt x="8530031" y="0"/>
                              </a:lnTo>
                              <a:lnTo>
                                <a:pt x="9039225" y="509194"/>
                              </a:lnTo>
                              <a:lnTo>
                                <a:pt x="9039225" y="1601089"/>
                              </a:lnTo>
                              <a:lnTo>
                                <a:pt x="0" y="1601089"/>
                              </a:lnTo>
                              <a:lnTo>
                                <a:pt x="0" y="0"/>
                              </a:lnTo>
                              <a:close/>
                            </a:path>
                          </a:pathLst>
                        </a:custGeom>
                        <a:solidFill>
                          <a:schemeClr val="tx2">
                            <a:lumMod val="75000"/>
                          </a:schemeClr>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BCE4294" id="Rectangle: Single Corner Snipped 7" o:spid="_x0000_s1026" alt=" 5%" style="position:absolute;margin-left:-158.4pt;margin-top:-80.25pt;width:711.75pt;height:126.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9039225,1601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" path="m,l8530031,r509194,509194l9039225,1601089,,1601089,,xe" fillcolor="#323e4f [2415]" stroked="f">
                <v:path arrowok="t" o:connecttype="custom" o:connectlocs="0,0;8530031,0;9039225,509113;9039225,1600835;0,1600835;0,0" o:connectangles="0,0,0,0,0,0"/>
              </v:shape>
            </w:pict>
          </mc:Fallback>
        </mc:AlternateContent>
      </w:r>
      <w:r w:rsidR="004A62A3" w:rsidRPr="00974CFF">
        <w:rPr>
          <w:rFonts w:asciiTheme="minorHAnsi" w:hAnsiTheme="minorHAnsi" w:cstheme="minorHAnsi"/>
          <w:b/>
          <w:bCs/>
          <w:noProof/>
          <w:color w:val="FFFFFF" w:themeColor="background1"/>
          <w:sz w:val="52"/>
          <w:szCs w:val="52"/>
        </w:rPr>
        <w:t>Chemical Register</w:t>
      </w:r>
    </w:p>
    <w:p w14:paraId="0358274F" w14:textId="3749DBC4" w:rsidR="00674614" w:rsidRDefault="00674614"/>
    <w:p w14:paraId="5A0D9E1C" w14:textId="77777777" w:rsidR="00FA5CEC" w:rsidRPr="003C0DDC" w:rsidRDefault="00FA5CEC">
      <w:pPr>
        <w:rPr>
          <w:rFonts w:ascii="Franklin Gothic Book" w:hAnsi="Franklin Gothic Book"/>
          <w:b/>
        </w:rPr>
      </w:pPr>
      <w:r w:rsidRPr="003C0DDC">
        <w:rPr>
          <w:rFonts w:ascii="Franklin Gothic Book" w:hAnsi="Franklin Gothic Book"/>
          <w:b/>
        </w:rPr>
        <w:tab/>
      </w:r>
    </w:p>
    <w:tbl>
      <w:tblPr>
        <w:tblpPr w:leftFromText="180" w:rightFromText="180" w:vertAnchor="page" w:horzAnchor="margin" w:tblpY="2476"/>
        <w:tblW w:w="10641"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1611"/>
        <w:gridCol w:w="1191"/>
        <w:gridCol w:w="1221"/>
        <w:gridCol w:w="1095"/>
        <w:gridCol w:w="1483"/>
        <w:gridCol w:w="1103"/>
        <w:gridCol w:w="1028"/>
        <w:gridCol w:w="1171"/>
        <w:gridCol w:w="738"/>
      </w:tblGrid>
      <w:tr w:rsidR="00FF4982" w:rsidRPr="00FF4982" w14:paraId="2E5C9F8A" w14:textId="77777777" w:rsidTr="004B6012">
        <w:trPr>
          <w:trHeight w:val="576"/>
        </w:trPr>
        <w:tc>
          <w:tcPr>
            <w:tcW w:w="1611" w:type="dxa"/>
            <w:shd w:val="clear" w:color="auto" w:fill="auto"/>
            <w:vAlign w:val="center"/>
          </w:tcPr>
          <w:p w14:paraId="2282FF23"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Company Name</w:t>
            </w:r>
          </w:p>
        </w:tc>
        <w:tc>
          <w:tcPr>
            <w:tcW w:w="9030" w:type="dxa"/>
            <w:gridSpan w:val="8"/>
            <w:shd w:val="clear" w:color="auto" w:fill="FFFFFF" w:themeFill="background1"/>
            <w:vAlign w:val="center"/>
          </w:tcPr>
          <w:p w14:paraId="1682AE12" w14:textId="77777777" w:rsidR="00FF4982" w:rsidRPr="00FF4982" w:rsidRDefault="00FF4982" w:rsidP="004B6012">
            <w:pPr>
              <w:rPr>
                <w:rFonts w:ascii="Franklin Gothic Book" w:hAnsi="Franklin Gothic Book" w:cs="Arial"/>
                <w:sz w:val="20"/>
                <w:szCs w:val="20"/>
                <w:lang w:eastAsia="en-AU"/>
              </w:rPr>
            </w:pPr>
          </w:p>
        </w:tc>
      </w:tr>
      <w:tr w:rsidR="00FF4982" w:rsidRPr="00FF4982" w14:paraId="7A2E2134" w14:textId="77777777" w:rsidTr="004B6012">
        <w:trPr>
          <w:trHeight w:val="576"/>
        </w:trPr>
        <w:tc>
          <w:tcPr>
            <w:tcW w:w="1611" w:type="dxa"/>
            <w:shd w:val="clear" w:color="auto" w:fill="auto"/>
            <w:vAlign w:val="center"/>
          </w:tcPr>
          <w:p w14:paraId="3261310C"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Company Address</w:t>
            </w:r>
          </w:p>
        </w:tc>
        <w:tc>
          <w:tcPr>
            <w:tcW w:w="9030" w:type="dxa"/>
            <w:gridSpan w:val="8"/>
            <w:shd w:val="clear" w:color="auto" w:fill="FFFFFF" w:themeFill="background1"/>
            <w:vAlign w:val="center"/>
          </w:tcPr>
          <w:p w14:paraId="55A370E0" w14:textId="78C3B44B" w:rsidR="00FF4982" w:rsidRPr="00FF4982" w:rsidRDefault="00FF4982" w:rsidP="004B6012">
            <w:pPr>
              <w:rPr>
                <w:rFonts w:ascii="Franklin Gothic Book" w:hAnsi="Franklin Gothic Book" w:cs="Arial"/>
                <w:sz w:val="20"/>
                <w:szCs w:val="20"/>
                <w:lang w:eastAsia="en-AU"/>
              </w:rPr>
            </w:pPr>
          </w:p>
        </w:tc>
      </w:tr>
      <w:tr w:rsidR="00FF4982" w:rsidRPr="00FF4982" w14:paraId="2B1B95B0" w14:textId="77777777" w:rsidTr="004B6012">
        <w:trPr>
          <w:trHeight w:val="1152"/>
        </w:trPr>
        <w:tc>
          <w:tcPr>
            <w:tcW w:w="1611" w:type="dxa"/>
            <w:shd w:val="clear" w:color="auto" w:fill="auto"/>
            <w:vAlign w:val="center"/>
          </w:tcPr>
          <w:p w14:paraId="56BCD44E"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Chemical Name</w:t>
            </w:r>
          </w:p>
        </w:tc>
        <w:tc>
          <w:tcPr>
            <w:tcW w:w="1191" w:type="dxa"/>
            <w:shd w:val="clear" w:color="auto" w:fill="auto"/>
            <w:vAlign w:val="center"/>
          </w:tcPr>
          <w:p w14:paraId="25299D76"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DG/GHS class</w:t>
            </w:r>
          </w:p>
        </w:tc>
        <w:tc>
          <w:tcPr>
            <w:tcW w:w="1221" w:type="dxa"/>
            <w:shd w:val="clear" w:color="auto" w:fill="auto"/>
            <w:vAlign w:val="center"/>
          </w:tcPr>
          <w:p w14:paraId="488A8BA3" w14:textId="77777777" w:rsidR="00FF4982" w:rsidRPr="00FF4982" w:rsidRDefault="00FF4982" w:rsidP="004B6012">
            <w:pPr>
              <w:jc w:val="center"/>
              <w:rPr>
                <w:rFonts w:ascii="Franklin Gothic Book" w:hAnsi="Franklin Gothic Book" w:cs="Arial"/>
                <w:b/>
                <w:bCs/>
                <w:sz w:val="16"/>
                <w:szCs w:val="16"/>
                <w:lang w:eastAsia="en-AU"/>
              </w:rPr>
            </w:pPr>
            <w:r w:rsidRPr="00FF4982">
              <w:rPr>
                <w:rFonts w:ascii="Franklin Gothic Book" w:hAnsi="Franklin Gothic Book" w:cs="Arial"/>
                <w:b/>
                <w:bCs/>
                <w:sz w:val="20"/>
                <w:szCs w:val="20"/>
                <w:lang w:eastAsia="en-AU"/>
              </w:rPr>
              <w:t>Poisons Schedule</w:t>
            </w:r>
          </w:p>
        </w:tc>
        <w:tc>
          <w:tcPr>
            <w:tcW w:w="1095" w:type="dxa"/>
            <w:shd w:val="clear" w:color="auto" w:fill="auto"/>
            <w:vAlign w:val="center"/>
          </w:tcPr>
          <w:p w14:paraId="061BC8E8"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Hazchem Code</w:t>
            </w:r>
          </w:p>
        </w:tc>
        <w:tc>
          <w:tcPr>
            <w:tcW w:w="1483" w:type="dxa"/>
            <w:shd w:val="clear" w:color="auto" w:fill="auto"/>
            <w:vAlign w:val="center"/>
          </w:tcPr>
          <w:p w14:paraId="72F713D7"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Manufacturer</w:t>
            </w:r>
          </w:p>
        </w:tc>
        <w:tc>
          <w:tcPr>
            <w:tcW w:w="1103" w:type="dxa"/>
            <w:shd w:val="clear" w:color="auto" w:fill="auto"/>
            <w:vAlign w:val="center"/>
          </w:tcPr>
          <w:p w14:paraId="0BC11BB7"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Uses</w:t>
            </w:r>
          </w:p>
        </w:tc>
        <w:tc>
          <w:tcPr>
            <w:tcW w:w="1028" w:type="dxa"/>
            <w:shd w:val="clear" w:color="auto" w:fill="auto"/>
            <w:vAlign w:val="center"/>
          </w:tcPr>
          <w:p w14:paraId="0A50F1A8"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Total Quantity</w:t>
            </w:r>
          </w:p>
        </w:tc>
        <w:tc>
          <w:tcPr>
            <w:tcW w:w="1171" w:type="dxa"/>
            <w:shd w:val="clear" w:color="auto" w:fill="auto"/>
            <w:vAlign w:val="center"/>
          </w:tcPr>
          <w:p w14:paraId="5E537A05" w14:textId="77777777" w:rsidR="00FF4982" w:rsidRPr="00FF4982" w:rsidRDefault="00FF4982" w:rsidP="004B6012">
            <w:pPr>
              <w:jc w:val="center"/>
              <w:rPr>
                <w:rFonts w:ascii="Franklin Gothic Book" w:hAnsi="Franklin Gothic Book" w:cs="Arial"/>
                <w:b/>
                <w:bCs/>
                <w:sz w:val="16"/>
                <w:szCs w:val="16"/>
                <w:lang w:eastAsia="en-AU"/>
              </w:rPr>
            </w:pPr>
            <w:r w:rsidRPr="00FF4982">
              <w:rPr>
                <w:rFonts w:ascii="Franklin Gothic Book" w:hAnsi="Franklin Gothic Book" w:cs="Arial"/>
                <w:b/>
                <w:bCs/>
                <w:sz w:val="20"/>
                <w:szCs w:val="20"/>
                <w:lang w:eastAsia="en-AU"/>
              </w:rPr>
              <w:t>SDS Expiry Date</w:t>
            </w:r>
          </w:p>
        </w:tc>
        <w:tc>
          <w:tcPr>
            <w:tcW w:w="738" w:type="dxa"/>
            <w:shd w:val="clear" w:color="auto" w:fill="auto"/>
            <w:vAlign w:val="center"/>
          </w:tcPr>
          <w:p w14:paraId="437CF04D" w14:textId="77777777" w:rsidR="00FF4982" w:rsidRPr="00FF4982" w:rsidRDefault="00FF4982" w:rsidP="004B6012">
            <w:pPr>
              <w:jc w:val="center"/>
              <w:rPr>
                <w:rFonts w:ascii="Franklin Gothic Book" w:hAnsi="Franklin Gothic Book" w:cs="Arial"/>
                <w:b/>
                <w:bCs/>
                <w:sz w:val="16"/>
                <w:szCs w:val="16"/>
                <w:lang w:eastAsia="en-AU"/>
              </w:rPr>
            </w:pPr>
            <w:r w:rsidRPr="00FF4982">
              <w:rPr>
                <w:rFonts w:ascii="Franklin Gothic Book" w:hAnsi="Franklin Gothic Book" w:cs="Arial"/>
                <w:b/>
                <w:bCs/>
                <w:sz w:val="18"/>
                <w:szCs w:val="18"/>
                <w:lang w:eastAsia="en-AU"/>
              </w:rPr>
              <w:t>**RA is        n/</w:t>
            </w:r>
            <w:proofErr w:type="gramStart"/>
            <w:r w:rsidRPr="00FF4982">
              <w:rPr>
                <w:rFonts w:ascii="Franklin Gothic Book" w:hAnsi="Franklin Gothic Book" w:cs="Arial"/>
                <w:b/>
                <w:bCs/>
                <w:sz w:val="18"/>
                <w:szCs w:val="18"/>
                <w:lang w:eastAsia="en-AU"/>
              </w:rPr>
              <w:t xml:space="preserve">a;   </w:t>
            </w:r>
            <w:proofErr w:type="gramEnd"/>
            <w:r w:rsidRPr="00FF4982">
              <w:rPr>
                <w:rFonts w:ascii="Franklin Gothic Book" w:hAnsi="Franklin Gothic Book" w:cs="Arial"/>
                <w:b/>
                <w:bCs/>
                <w:sz w:val="18"/>
                <w:szCs w:val="18"/>
                <w:lang w:eastAsia="en-AU"/>
              </w:rPr>
              <w:t xml:space="preserve"> n/r;     Req</w:t>
            </w:r>
            <w:r w:rsidRPr="00FF4982">
              <w:rPr>
                <w:rFonts w:ascii="Franklin Gothic Book" w:hAnsi="Franklin Gothic Book" w:cs="Arial"/>
                <w:b/>
                <w:bCs/>
                <w:sz w:val="16"/>
                <w:szCs w:val="16"/>
                <w:lang w:eastAsia="en-AU"/>
              </w:rPr>
              <w:t>.</w:t>
            </w:r>
          </w:p>
        </w:tc>
      </w:tr>
      <w:tr w:rsidR="00FF4982" w:rsidRPr="00FF4982" w14:paraId="0668C38C" w14:textId="77777777" w:rsidTr="004B6012">
        <w:trPr>
          <w:trHeight w:val="299"/>
        </w:trPr>
        <w:tc>
          <w:tcPr>
            <w:tcW w:w="1611" w:type="dxa"/>
            <w:shd w:val="clear" w:color="auto" w:fill="FFFFFF" w:themeFill="background1"/>
            <w:vAlign w:val="center"/>
          </w:tcPr>
          <w:p w14:paraId="5C4A4100"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noWrap/>
            <w:vAlign w:val="center"/>
          </w:tcPr>
          <w:p w14:paraId="27AC8274"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221" w:type="dxa"/>
            <w:shd w:val="clear" w:color="auto" w:fill="FFFFFF" w:themeFill="background1"/>
            <w:vAlign w:val="center"/>
          </w:tcPr>
          <w:p w14:paraId="201573BC"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95" w:type="dxa"/>
            <w:shd w:val="clear" w:color="auto" w:fill="FFFFFF" w:themeFill="background1"/>
            <w:vAlign w:val="center"/>
          </w:tcPr>
          <w:p w14:paraId="7205B3BC"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483" w:type="dxa"/>
            <w:shd w:val="clear" w:color="auto" w:fill="FFFFFF" w:themeFill="background1"/>
            <w:vAlign w:val="center"/>
          </w:tcPr>
          <w:p w14:paraId="5FCD153A"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59B43B7E"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28" w:type="dxa"/>
            <w:shd w:val="clear" w:color="auto" w:fill="FFFFFF" w:themeFill="background1"/>
            <w:vAlign w:val="center"/>
          </w:tcPr>
          <w:p w14:paraId="725B406A"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71" w:type="dxa"/>
            <w:shd w:val="clear" w:color="auto" w:fill="FFFFFF" w:themeFill="background1"/>
            <w:vAlign w:val="center"/>
          </w:tcPr>
          <w:p w14:paraId="31C31513" w14:textId="51F03C14" w:rsidR="00FF4982"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659150443"/>
                <w:placeholder>
                  <w:docPart w:val="74DC0F34F8614477BBDA8BB0E9324B71"/>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p>
        </w:tc>
        <w:tc>
          <w:tcPr>
            <w:tcW w:w="738" w:type="dxa"/>
            <w:shd w:val="clear" w:color="auto" w:fill="FFFFFF" w:themeFill="background1"/>
            <w:noWrap/>
            <w:vAlign w:val="center"/>
          </w:tcPr>
          <w:p w14:paraId="240C4967" w14:textId="27AEED2B" w:rsidR="00FF4982"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898239997"/>
                <w:placeholder>
                  <w:docPart w:val="3FD3136F72874C47A87D13006E967A63"/>
                </w:placeholder>
                <w:showingPlcHdr/>
                <w:dropDownList>
                  <w:listItem w:displayText="n/a" w:value="n/a"/>
                  <w:listItem w:displayText="n/r" w:value="n/r"/>
                  <w:listItem w:displayText="Req." w:value="Req."/>
                </w:dropDownList>
              </w:sdtPr>
              <w:sdtContent>
                <w:r w:rsidR="00FF4982">
                  <w:rPr>
                    <w:rStyle w:val="PlaceholderText"/>
                  </w:rPr>
                  <w:t>RA</w:t>
                </w:r>
              </w:sdtContent>
            </w:sdt>
          </w:p>
        </w:tc>
      </w:tr>
      <w:tr w:rsidR="00FF4982" w:rsidRPr="00FF4982" w14:paraId="55AA0365" w14:textId="77777777" w:rsidTr="004B6012">
        <w:trPr>
          <w:trHeight w:val="311"/>
        </w:trPr>
        <w:tc>
          <w:tcPr>
            <w:tcW w:w="1611" w:type="dxa"/>
            <w:shd w:val="clear" w:color="auto" w:fill="FFFFFF" w:themeFill="background1"/>
            <w:vAlign w:val="center"/>
          </w:tcPr>
          <w:p w14:paraId="7C227E23"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524E1254"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221" w:type="dxa"/>
            <w:shd w:val="clear" w:color="auto" w:fill="FFFFFF" w:themeFill="background1"/>
            <w:vAlign w:val="center"/>
          </w:tcPr>
          <w:p w14:paraId="1822060C"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095" w:type="dxa"/>
            <w:shd w:val="clear" w:color="auto" w:fill="FFFFFF" w:themeFill="background1"/>
            <w:vAlign w:val="center"/>
          </w:tcPr>
          <w:p w14:paraId="6C4EB28E"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483" w:type="dxa"/>
            <w:shd w:val="clear" w:color="auto" w:fill="FFFFFF" w:themeFill="background1"/>
            <w:vAlign w:val="center"/>
          </w:tcPr>
          <w:p w14:paraId="2224D445"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79F01715"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028" w:type="dxa"/>
            <w:shd w:val="clear" w:color="auto" w:fill="FFFFFF" w:themeFill="background1"/>
            <w:vAlign w:val="center"/>
          </w:tcPr>
          <w:p w14:paraId="0AB26D6E"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171" w:type="dxa"/>
            <w:shd w:val="clear" w:color="auto" w:fill="FFFFFF" w:themeFill="background1"/>
            <w:vAlign w:val="center"/>
          </w:tcPr>
          <w:p w14:paraId="7A1CBE8B" w14:textId="22F21B99" w:rsidR="00FF4982" w:rsidRPr="00FF4982" w:rsidRDefault="00000000" w:rsidP="004B6012">
            <w:pPr>
              <w:jc w:val="center"/>
              <w:rPr>
                <w:rFonts w:ascii="Franklin Gothic Book" w:hAnsi="Franklin Gothic Book" w:cs="Arial"/>
                <w:b/>
                <w:bCs/>
                <w:sz w:val="20"/>
                <w:szCs w:val="20"/>
                <w:lang w:eastAsia="en-AU"/>
              </w:rPr>
            </w:pPr>
            <w:sdt>
              <w:sdtPr>
                <w:rPr>
                  <w:rFonts w:ascii="Franklin Gothic Book" w:hAnsi="Franklin Gothic Book"/>
                  <w:sz w:val="16"/>
                  <w:szCs w:val="20"/>
                </w:rPr>
                <w:id w:val="913052795"/>
                <w:placeholder>
                  <w:docPart w:val="9DBEB5B770D64532BF41D592D9909D46"/>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FF4982"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3BC6D36E" w14:textId="1649C8F4" w:rsidR="00FF4982"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005431663"/>
                <w:placeholder>
                  <w:docPart w:val="F017D163716D4018A6AF3B438EA7AC2D"/>
                </w:placeholder>
                <w:showingPlcHdr/>
                <w:dropDownList>
                  <w:listItem w:displayText="n/a" w:value="n/a"/>
                  <w:listItem w:displayText="n/r" w:value="n/r"/>
                  <w:listItem w:displayText="Req." w:value="Req."/>
                </w:dropDownList>
              </w:sdtPr>
              <w:sdtContent>
                <w:r w:rsidR="00FF4982">
                  <w:rPr>
                    <w:rStyle w:val="PlaceholderText"/>
                  </w:rPr>
                  <w:t>RA</w:t>
                </w:r>
              </w:sdtContent>
            </w:sdt>
          </w:p>
        </w:tc>
      </w:tr>
      <w:tr w:rsidR="00FF4982" w:rsidRPr="00FF4982" w14:paraId="4A61AEC0" w14:textId="77777777" w:rsidTr="004B6012">
        <w:trPr>
          <w:trHeight w:val="325"/>
        </w:trPr>
        <w:tc>
          <w:tcPr>
            <w:tcW w:w="1611" w:type="dxa"/>
            <w:shd w:val="clear" w:color="auto" w:fill="FFFFFF" w:themeFill="background1"/>
            <w:vAlign w:val="center"/>
          </w:tcPr>
          <w:p w14:paraId="76510AC3"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1E16C936"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221" w:type="dxa"/>
            <w:shd w:val="clear" w:color="auto" w:fill="FFFFFF" w:themeFill="background1"/>
            <w:vAlign w:val="center"/>
          </w:tcPr>
          <w:p w14:paraId="6B31E585"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095" w:type="dxa"/>
            <w:shd w:val="clear" w:color="auto" w:fill="FFFFFF" w:themeFill="background1"/>
            <w:vAlign w:val="center"/>
          </w:tcPr>
          <w:p w14:paraId="743F1567"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483" w:type="dxa"/>
            <w:shd w:val="clear" w:color="auto" w:fill="FFFFFF" w:themeFill="background1"/>
            <w:vAlign w:val="center"/>
          </w:tcPr>
          <w:p w14:paraId="3324F473" w14:textId="77777777" w:rsidR="00FF4982" w:rsidRPr="00FF4982" w:rsidRDefault="00FF4982"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2BC2A623"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028" w:type="dxa"/>
            <w:shd w:val="clear" w:color="auto" w:fill="FFFFFF" w:themeFill="background1"/>
            <w:vAlign w:val="center"/>
          </w:tcPr>
          <w:p w14:paraId="656C55B1" w14:textId="77777777" w:rsidR="00FF4982" w:rsidRPr="00FF4982" w:rsidRDefault="00FF4982"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171" w:type="dxa"/>
            <w:shd w:val="clear" w:color="auto" w:fill="FFFFFF" w:themeFill="background1"/>
            <w:vAlign w:val="center"/>
          </w:tcPr>
          <w:p w14:paraId="0820645C" w14:textId="0F4AF190" w:rsidR="00FF4982" w:rsidRPr="00FF4982" w:rsidRDefault="00000000" w:rsidP="004B6012">
            <w:pPr>
              <w:jc w:val="center"/>
              <w:rPr>
                <w:rFonts w:ascii="Franklin Gothic Book" w:hAnsi="Franklin Gothic Book" w:cs="Arial"/>
                <w:b/>
                <w:bCs/>
                <w:sz w:val="20"/>
                <w:szCs w:val="20"/>
                <w:lang w:eastAsia="en-AU"/>
              </w:rPr>
            </w:pPr>
            <w:sdt>
              <w:sdtPr>
                <w:rPr>
                  <w:rFonts w:ascii="Franklin Gothic Book" w:hAnsi="Franklin Gothic Book"/>
                  <w:sz w:val="16"/>
                  <w:szCs w:val="20"/>
                </w:rPr>
                <w:id w:val="-457100239"/>
                <w:placeholder>
                  <w:docPart w:val="44846B9E38B1486FAE3907F0001BADB7"/>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FF4982"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5DB6D6F7" w14:textId="77F5AB19" w:rsidR="00FF4982"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360982343"/>
                <w:placeholder>
                  <w:docPart w:val="601CC527DC6D416CB0A83E9EF2DE4871"/>
                </w:placeholder>
                <w:showingPlcHdr/>
                <w:dropDownList>
                  <w:listItem w:displayText="n/a" w:value="n/a"/>
                  <w:listItem w:displayText="n/r" w:value="n/r"/>
                  <w:listItem w:displayText="Req." w:value="Req."/>
                </w:dropDownList>
              </w:sdtPr>
              <w:sdtContent>
                <w:r w:rsidR="00FF4982">
                  <w:rPr>
                    <w:rStyle w:val="PlaceholderText"/>
                  </w:rPr>
                  <w:t>RA</w:t>
                </w:r>
              </w:sdtContent>
            </w:sdt>
          </w:p>
        </w:tc>
      </w:tr>
      <w:tr w:rsidR="00930371" w:rsidRPr="00FF4982" w14:paraId="7560B14A" w14:textId="77777777" w:rsidTr="004B6012">
        <w:trPr>
          <w:trHeight w:val="311"/>
        </w:trPr>
        <w:tc>
          <w:tcPr>
            <w:tcW w:w="1611" w:type="dxa"/>
            <w:shd w:val="clear" w:color="auto" w:fill="FFFFFF" w:themeFill="background1"/>
            <w:vAlign w:val="center"/>
          </w:tcPr>
          <w:p w14:paraId="2079E09B"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7EAA6083" w14:textId="77777777" w:rsidR="00930371" w:rsidRPr="00FF4982" w:rsidRDefault="00930371"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221" w:type="dxa"/>
            <w:shd w:val="clear" w:color="auto" w:fill="FFFFFF" w:themeFill="background1"/>
            <w:vAlign w:val="center"/>
          </w:tcPr>
          <w:p w14:paraId="6945895C" w14:textId="77777777" w:rsidR="00930371" w:rsidRPr="00FF4982" w:rsidRDefault="00930371"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095" w:type="dxa"/>
            <w:shd w:val="clear" w:color="auto" w:fill="FFFFFF" w:themeFill="background1"/>
            <w:vAlign w:val="center"/>
          </w:tcPr>
          <w:p w14:paraId="2BB36D5C" w14:textId="77777777" w:rsidR="00930371" w:rsidRPr="00FF4982" w:rsidRDefault="00930371"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483" w:type="dxa"/>
            <w:shd w:val="clear" w:color="auto" w:fill="FFFFFF" w:themeFill="background1"/>
            <w:vAlign w:val="center"/>
          </w:tcPr>
          <w:p w14:paraId="1D771B38"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7D5C010A" w14:textId="77777777" w:rsidR="00930371" w:rsidRPr="00FF4982" w:rsidRDefault="00930371"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028" w:type="dxa"/>
            <w:shd w:val="clear" w:color="auto" w:fill="FFFFFF" w:themeFill="background1"/>
            <w:vAlign w:val="center"/>
          </w:tcPr>
          <w:p w14:paraId="4DA0EAB2" w14:textId="77777777" w:rsidR="00930371" w:rsidRPr="00FF4982" w:rsidRDefault="00930371" w:rsidP="004B6012">
            <w:pPr>
              <w:jc w:val="center"/>
              <w:rPr>
                <w:rFonts w:ascii="Franklin Gothic Book" w:hAnsi="Franklin Gothic Book" w:cs="Arial"/>
                <w:b/>
                <w:bCs/>
                <w:sz w:val="20"/>
                <w:szCs w:val="20"/>
                <w:lang w:eastAsia="en-AU"/>
              </w:rPr>
            </w:pPr>
            <w:r w:rsidRPr="00FF4982">
              <w:rPr>
                <w:rFonts w:ascii="Franklin Gothic Book" w:hAnsi="Franklin Gothic Book" w:cs="Arial"/>
                <w:b/>
                <w:bCs/>
                <w:sz w:val="20"/>
                <w:szCs w:val="20"/>
                <w:lang w:eastAsia="en-AU"/>
              </w:rPr>
              <w:t> </w:t>
            </w:r>
          </w:p>
        </w:tc>
        <w:tc>
          <w:tcPr>
            <w:tcW w:w="1171" w:type="dxa"/>
            <w:shd w:val="clear" w:color="auto" w:fill="FFFFFF" w:themeFill="background1"/>
            <w:vAlign w:val="center"/>
          </w:tcPr>
          <w:p w14:paraId="3158977D" w14:textId="4420F2AF" w:rsidR="00930371" w:rsidRPr="00FF4982" w:rsidRDefault="00000000" w:rsidP="004B6012">
            <w:pPr>
              <w:jc w:val="center"/>
              <w:rPr>
                <w:rFonts w:ascii="Franklin Gothic Book" w:hAnsi="Franklin Gothic Book" w:cs="Arial"/>
                <w:b/>
                <w:bCs/>
                <w:sz w:val="20"/>
                <w:szCs w:val="20"/>
                <w:lang w:eastAsia="en-AU"/>
              </w:rPr>
            </w:pPr>
            <w:sdt>
              <w:sdtPr>
                <w:rPr>
                  <w:rFonts w:ascii="Franklin Gothic Book" w:hAnsi="Franklin Gothic Book"/>
                  <w:sz w:val="16"/>
                  <w:szCs w:val="20"/>
                </w:rPr>
                <w:id w:val="1832870264"/>
                <w:placeholder>
                  <w:docPart w:val="87261EAE0D3746ECADAE3CC91F32788D"/>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2EB874AC" w14:textId="2C7EC49F"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750881404"/>
                <w:placeholder>
                  <w:docPart w:val="E9304411FFE648958D60708E2B623509"/>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5D044A51" w14:textId="77777777" w:rsidTr="004B6012">
        <w:trPr>
          <w:trHeight w:val="285"/>
        </w:trPr>
        <w:tc>
          <w:tcPr>
            <w:tcW w:w="1611" w:type="dxa"/>
            <w:shd w:val="clear" w:color="auto" w:fill="FFFFFF" w:themeFill="background1"/>
            <w:vAlign w:val="center"/>
          </w:tcPr>
          <w:p w14:paraId="197E56AD"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1ECFE8D1"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221" w:type="dxa"/>
            <w:shd w:val="clear" w:color="auto" w:fill="FFFFFF" w:themeFill="background1"/>
            <w:vAlign w:val="center"/>
          </w:tcPr>
          <w:p w14:paraId="292355B8"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95" w:type="dxa"/>
            <w:shd w:val="clear" w:color="auto" w:fill="FFFFFF" w:themeFill="background1"/>
            <w:vAlign w:val="center"/>
          </w:tcPr>
          <w:p w14:paraId="4B9C4BBC"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483" w:type="dxa"/>
            <w:shd w:val="clear" w:color="auto" w:fill="FFFFFF" w:themeFill="background1"/>
            <w:vAlign w:val="center"/>
          </w:tcPr>
          <w:p w14:paraId="4612479C"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4651FD1E"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28" w:type="dxa"/>
            <w:shd w:val="clear" w:color="auto" w:fill="FFFFFF" w:themeFill="background1"/>
            <w:noWrap/>
            <w:vAlign w:val="center"/>
          </w:tcPr>
          <w:p w14:paraId="526852BF"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71" w:type="dxa"/>
            <w:shd w:val="clear" w:color="auto" w:fill="FFFFFF" w:themeFill="background1"/>
            <w:noWrap/>
            <w:vAlign w:val="center"/>
          </w:tcPr>
          <w:p w14:paraId="073B43FB" w14:textId="7A239AC6"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988393186"/>
                <w:placeholder>
                  <w:docPart w:val="ED56D6D6A90D4E28A17F114C757C1DF1"/>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07AB9874" w14:textId="003911F9"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639946036"/>
                <w:placeholder>
                  <w:docPart w:val="C6FA651742284B628F8359A46A5656AA"/>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71527D1B" w14:textId="77777777" w:rsidTr="004B6012">
        <w:trPr>
          <w:trHeight w:val="311"/>
        </w:trPr>
        <w:tc>
          <w:tcPr>
            <w:tcW w:w="1611" w:type="dxa"/>
            <w:shd w:val="clear" w:color="auto" w:fill="FFFFFF" w:themeFill="background1"/>
            <w:vAlign w:val="center"/>
          </w:tcPr>
          <w:p w14:paraId="08A3FDC4"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164AF0BE"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221" w:type="dxa"/>
            <w:shd w:val="clear" w:color="auto" w:fill="FFFFFF" w:themeFill="background1"/>
            <w:vAlign w:val="center"/>
          </w:tcPr>
          <w:p w14:paraId="540266C3"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95" w:type="dxa"/>
            <w:shd w:val="clear" w:color="auto" w:fill="FFFFFF" w:themeFill="background1"/>
            <w:vAlign w:val="center"/>
          </w:tcPr>
          <w:p w14:paraId="7B2D3A73"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483" w:type="dxa"/>
            <w:shd w:val="clear" w:color="auto" w:fill="FFFFFF" w:themeFill="background1"/>
            <w:vAlign w:val="center"/>
          </w:tcPr>
          <w:p w14:paraId="11285866"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53D3F607"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28" w:type="dxa"/>
            <w:shd w:val="clear" w:color="auto" w:fill="FFFFFF" w:themeFill="background1"/>
            <w:noWrap/>
            <w:vAlign w:val="center"/>
          </w:tcPr>
          <w:p w14:paraId="0592547F"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71" w:type="dxa"/>
            <w:shd w:val="clear" w:color="auto" w:fill="FFFFFF" w:themeFill="background1"/>
            <w:noWrap/>
            <w:vAlign w:val="center"/>
          </w:tcPr>
          <w:p w14:paraId="59C03978" w14:textId="50A65A6C"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402104895"/>
                <w:placeholder>
                  <w:docPart w:val="F9ECA9EFD4624C69B7ED53AD86670199"/>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3E698650" w14:textId="6BD8CE4B"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345167972"/>
                <w:placeholder>
                  <w:docPart w:val="7CC17D04CBBB41ACBDBB87B5BB083190"/>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6B3B6FA1" w14:textId="77777777" w:rsidTr="004B6012">
        <w:trPr>
          <w:trHeight w:val="271"/>
        </w:trPr>
        <w:tc>
          <w:tcPr>
            <w:tcW w:w="1611" w:type="dxa"/>
            <w:shd w:val="clear" w:color="auto" w:fill="FFFFFF" w:themeFill="background1"/>
            <w:vAlign w:val="center"/>
          </w:tcPr>
          <w:p w14:paraId="0496710B"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1A7B6CC5"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221" w:type="dxa"/>
            <w:shd w:val="clear" w:color="auto" w:fill="FFFFFF" w:themeFill="background1"/>
            <w:vAlign w:val="center"/>
          </w:tcPr>
          <w:p w14:paraId="0C0876C5"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95" w:type="dxa"/>
            <w:shd w:val="clear" w:color="auto" w:fill="FFFFFF" w:themeFill="background1"/>
            <w:vAlign w:val="center"/>
          </w:tcPr>
          <w:p w14:paraId="3BC115B2"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483" w:type="dxa"/>
            <w:shd w:val="clear" w:color="auto" w:fill="FFFFFF" w:themeFill="background1"/>
            <w:vAlign w:val="center"/>
          </w:tcPr>
          <w:p w14:paraId="796A14FE"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75B4517A"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28" w:type="dxa"/>
            <w:shd w:val="clear" w:color="auto" w:fill="FFFFFF" w:themeFill="background1"/>
            <w:noWrap/>
            <w:vAlign w:val="center"/>
          </w:tcPr>
          <w:p w14:paraId="21A6A33E"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71" w:type="dxa"/>
            <w:shd w:val="clear" w:color="auto" w:fill="FFFFFF" w:themeFill="background1"/>
            <w:noWrap/>
            <w:vAlign w:val="center"/>
          </w:tcPr>
          <w:p w14:paraId="10D146FC" w14:textId="35B0A3E9"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43067150"/>
                <w:placeholder>
                  <w:docPart w:val="018E7DDF87C04DFCAC2031F3A565F4B6"/>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479CF3A2" w14:textId="71CBB6E0"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897703749"/>
                <w:placeholder>
                  <w:docPart w:val="828D84660FBA4440B1253F725769DBCE"/>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572EF2FE" w14:textId="77777777" w:rsidTr="004B6012">
        <w:trPr>
          <w:trHeight w:val="299"/>
        </w:trPr>
        <w:tc>
          <w:tcPr>
            <w:tcW w:w="1611" w:type="dxa"/>
            <w:shd w:val="clear" w:color="auto" w:fill="FFFFFF" w:themeFill="background1"/>
            <w:vAlign w:val="center"/>
          </w:tcPr>
          <w:p w14:paraId="62367543"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5E3D7C41"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221" w:type="dxa"/>
            <w:shd w:val="clear" w:color="auto" w:fill="FFFFFF" w:themeFill="background1"/>
            <w:vAlign w:val="center"/>
          </w:tcPr>
          <w:p w14:paraId="77D4BF8C"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37C55A51"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483" w:type="dxa"/>
            <w:shd w:val="clear" w:color="auto" w:fill="FFFFFF" w:themeFill="background1"/>
            <w:vAlign w:val="center"/>
          </w:tcPr>
          <w:p w14:paraId="2926A407"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4A6F68C6"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28" w:type="dxa"/>
            <w:shd w:val="clear" w:color="auto" w:fill="FFFFFF" w:themeFill="background1"/>
            <w:noWrap/>
            <w:vAlign w:val="center"/>
          </w:tcPr>
          <w:p w14:paraId="2F1351AB"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71" w:type="dxa"/>
            <w:shd w:val="clear" w:color="auto" w:fill="FFFFFF" w:themeFill="background1"/>
            <w:noWrap/>
            <w:vAlign w:val="center"/>
          </w:tcPr>
          <w:p w14:paraId="1330C984" w14:textId="61D5FBB5"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363411974"/>
                <w:placeholder>
                  <w:docPart w:val="CB1911F5FC1345098344EEC4E5FEA916"/>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51AF8FDD" w14:textId="51E18BE1"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98595626"/>
                <w:placeholder>
                  <w:docPart w:val="B9352A82B5C7469B8D63ADBE7DB2224E"/>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2569E672" w14:textId="77777777" w:rsidTr="004B6012">
        <w:trPr>
          <w:trHeight w:val="311"/>
        </w:trPr>
        <w:tc>
          <w:tcPr>
            <w:tcW w:w="1611" w:type="dxa"/>
            <w:shd w:val="clear" w:color="auto" w:fill="FFFFFF" w:themeFill="background1"/>
            <w:vAlign w:val="center"/>
          </w:tcPr>
          <w:p w14:paraId="3F2CCEB8"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35033785"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221" w:type="dxa"/>
            <w:shd w:val="clear" w:color="auto" w:fill="FFFFFF" w:themeFill="background1"/>
            <w:vAlign w:val="center"/>
          </w:tcPr>
          <w:p w14:paraId="5775B884"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95" w:type="dxa"/>
            <w:shd w:val="clear" w:color="auto" w:fill="FFFFFF" w:themeFill="background1"/>
            <w:vAlign w:val="center"/>
          </w:tcPr>
          <w:p w14:paraId="5A347991"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483" w:type="dxa"/>
            <w:shd w:val="clear" w:color="auto" w:fill="FFFFFF" w:themeFill="background1"/>
            <w:vAlign w:val="center"/>
          </w:tcPr>
          <w:p w14:paraId="2A2892CF"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7194CE96"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28" w:type="dxa"/>
            <w:shd w:val="clear" w:color="auto" w:fill="FFFFFF" w:themeFill="background1"/>
            <w:noWrap/>
            <w:vAlign w:val="center"/>
          </w:tcPr>
          <w:p w14:paraId="74C643F4"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71" w:type="dxa"/>
            <w:shd w:val="clear" w:color="auto" w:fill="FFFFFF" w:themeFill="background1"/>
            <w:noWrap/>
            <w:vAlign w:val="center"/>
          </w:tcPr>
          <w:p w14:paraId="7529E465" w14:textId="5F0F1AE8"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304435299"/>
                <w:placeholder>
                  <w:docPart w:val="C6411C0F680A4DB3852997A88C0DB18B"/>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632BE12A" w14:textId="73E02786"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59481219"/>
                <w:placeholder>
                  <w:docPart w:val="0E7D34E9028C41F4BB9E66383837C59C"/>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3628EC73" w14:textId="77777777" w:rsidTr="004B6012">
        <w:trPr>
          <w:trHeight w:val="311"/>
        </w:trPr>
        <w:tc>
          <w:tcPr>
            <w:tcW w:w="1611" w:type="dxa"/>
            <w:shd w:val="clear" w:color="auto" w:fill="FFFFFF" w:themeFill="background1"/>
            <w:vAlign w:val="center"/>
          </w:tcPr>
          <w:p w14:paraId="6ABA6340"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0B7E852A"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0FC759DA"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6DCEBF82"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2F95CAB9"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208EF5A6"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27729E00"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73241E6B" w14:textId="071886AB"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2127688356"/>
                <w:placeholder>
                  <w:docPart w:val="5FCA1A1F927F4DCC8B7A97FAD534C428"/>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4BAFE675" w14:textId="3E531FAD"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242145423"/>
                <w:placeholder>
                  <w:docPart w:val="E8E84DAD620E4C00B07A62E3B430EC61"/>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646A6CE2" w14:textId="77777777" w:rsidTr="004B6012">
        <w:trPr>
          <w:trHeight w:val="311"/>
        </w:trPr>
        <w:tc>
          <w:tcPr>
            <w:tcW w:w="1611" w:type="dxa"/>
            <w:shd w:val="clear" w:color="auto" w:fill="FFFFFF" w:themeFill="background1"/>
            <w:vAlign w:val="center"/>
          </w:tcPr>
          <w:p w14:paraId="5B03B85D"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38C4B7A7"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6DC662C6"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6EC82F5A"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10CD7F6B"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369DD8C1"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60913662"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3DE03860" w14:textId="36E1CB37"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917089474"/>
                <w:placeholder>
                  <w:docPart w:val="A0400D3E2E7D4D3897A1923FE328A408"/>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5DDF8E7E" w14:textId="5800381A"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594827285"/>
                <w:placeholder>
                  <w:docPart w:val="52E40961C6F34EA09949B972C4FCF83D"/>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64F15977" w14:textId="77777777" w:rsidTr="004B6012">
        <w:trPr>
          <w:trHeight w:val="311"/>
        </w:trPr>
        <w:tc>
          <w:tcPr>
            <w:tcW w:w="1611" w:type="dxa"/>
            <w:shd w:val="clear" w:color="auto" w:fill="FFFFFF" w:themeFill="background1"/>
            <w:vAlign w:val="center"/>
          </w:tcPr>
          <w:p w14:paraId="61E016A1"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6CD11A58"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2CEC857A"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08C95531"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2ED5F14C"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6096C8CC"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13A2324C"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50704E92" w14:textId="6F3FAA3F"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895821063"/>
                <w:placeholder>
                  <w:docPart w:val="C3F47829A0254412AD273D07D3581492"/>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7F832362" w14:textId="1B28E0CA"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837995884"/>
                <w:placeholder>
                  <w:docPart w:val="B6689D3E0B564044947E697C8DC387FC"/>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1C5F78D3" w14:textId="77777777" w:rsidTr="004B6012">
        <w:trPr>
          <w:trHeight w:val="311"/>
        </w:trPr>
        <w:tc>
          <w:tcPr>
            <w:tcW w:w="1611" w:type="dxa"/>
            <w:shd w:val="clear" w:color="auto" w:fill="FFFFFF" w:themeFill="background1"/>
            <w:vAlign w:val="center"/>
          </w:tcPr>
          <w:p w14:paraId="1A02159B"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5D0399F2"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6E35D36B"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21FCAF67"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75E1BBE3"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6FF1D984"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2C328614"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294E811D" w14:textId="7BF88841"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38677320"/>
                <w:placeholder>
                  <w:docPart w:val="E5F330E82A0B497780959C7C32DC454A"/>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43BBF2D4" w14:textId="3F2C5D65"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08394132"/>
                <w:placeholder>
                  <w:docPart w:val="DCF6B0CEC31D426AA1FABB77485035B2"/>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38D5E659" w14:textId="77777777" w:rsidTr="004B6012">
        <w:trPr>
          <w:trHeight w:val="311"/>
        </w:trPr>
        <w:tc>
          <w:tcPr>
            <w:tcW w:w="1611" w:type="dxa"/>
            <w:shd w:val="clear" w:color="auto" w:fill="FFFFFF" w:themeFill="background1"/>
            <w:vAlign w:val="center"/>
          </w:tcPr>
          <w:p w14:paraId="15AAE6E9"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58692B38"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55ABF47C"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40CF1D87"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64AC8DC5"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4AC7B494"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6A676ED3"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1D13856C" w14:textId="739908A8"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90150119"/>
                <w:placeholder>
                  <w:docPart w:val="9229C3E770E54B2C902BB27082B9F166"/>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10F241E0" w14:textId="20DC371B"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336307675"/>
                <w:placeholder>
                  <w:docPart w:val="5D48B14B81034FAB8BB89CF5BFB27840"/>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5BB62F46" w14:textId="77777777" w:rsidTr="004B6012">
        <w:trPr>
          <w:trHeight w:val="311"/>
        </w:trPr>
        <w:tc>
          <w:tcPr>
            <w:tcW w:w="1611" w:type="dxa"/>
            <w:shd w:val="clear" w:color="auto" w:fill="FFFFFF" w:themeFill="background1"/>
            <w:vAlign w:val="center"/>
          </w:tcPr>
          <w:p w14:paraId="00F2B21D"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79A7A479"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2F5DC107"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3AC2ED5B"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63187E4B"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3DB1F2F7"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6EC2C0E6"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406F2939" w14:textId="4106B0A1"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115252845"/>
                <w:placeholder>
                  <w:docPart w:val="E9220A1689664B119F08933C9A8F3A83"/>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038D3851" w14:textId="005DD728"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761288096"/>
                <w:placeholder>
                  <w:docPart w:val="66516867A2C440CC9C298CCC98178D75"/>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36E92700" w14:textId="77777777" w:rsidTr="004B6012">
        <w:trPr>
          <w:trHeight w:val="311"/>
        </w:trPr>
        <w:tc>
          <w:tcPr>
            <w:tcW w:w="1611" w:type="dxa"/>
            <w:shd w:val="clear" w:color="auto" w:fill="FFFFFF" w:themeFill="background1"/>
            <w:vAlign w:val="center"/>
          </w:tcPr>
          <w:p w14:paraId="774084F1"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0138FCB4"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02432F48"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66797EE0"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5E0532AC"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0875D32B"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2B32D491"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58117E24" w14:textId="07ED3E23"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879976788"/>
                <w:placeholder>
                  <w:docPart w:val="942C81E37F4B4E7FBF28F7509903C1C8"/>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3220FF26" w14:textId="37F37C70"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551973068"/>
                <w:placeholder>
                  <w:docPart w:val="A8A5CD337AD147CBA92F55CD374E516E"/>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0876D7CC" w14:textId="77777777" w:rsidTr="004B6012">
        <w:trPr>
          <w:trHeight w:val="311"/>
        </w:trPr>
        <w:tc>
          <w:tcPr>
            <w:tcW w:w="1611" w:type="dxa"/>
            <w:shd w:val="clear" w:color="auto" w:fill="FFFFFF" w:themeFill="background1"/>
            <w:vAlign w:val="center"/>
          </w:tcPr>
          <w:p w14:paraId="298A0ECE"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3066CC94"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72C31823"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4181F6C4"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31E4A761"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2BF5F67A"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15FD6FAE"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36B21305" w14:textId="112335AC"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2013366812"/>
                <w:placeholder>
                  <w:docPart w:val="8DB28B21F06C4EE9AB38532CB9343BAA"/>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6890721E" w14:textId="5232C739"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968662032"/>
                <w:placeholder>
                  <w:docPart w:val="4DBB86B38EF84738AA9E79BACE43F5F9"/>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52C74415" w14:textId="77777777" w:rsidTr="004B6012">
        <w:trPr>
          <w:trHeight w:val="311"/>
        </w:trPr>
        <w:tc>
          <w:tcPr>
            <w:tcW w:w="1611" w:type="dxa"/>
            <w:shd w:val="clear" w:color="auto" w:fill="FFFFFF" w:themeFill="background1"/>
            <w:vAlign w:val="center"/>
          </w:tcPr>
          <w:p w14:paraId="524159FE"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3026378C"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452DBA45"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064FBCB1"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3C067AB0"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5F9D881A"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397B494D"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49B7F27A" w14:textId="2F4EE9F3"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844176181"/>
                <w:placeholder>
                  <w:docPart w:val="75D6327FF1664262AD456F69CFFEDCF5"/>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30DE148D" w14:textId="53B715C0"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361478399"/>
                <w:placeholder>
                  <w:docPart w:val="6EE885972A7D4FED8C16F003CDC509A9"/>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1528A3D0" w14:textId="77777777" w:rsidTr="004B6012">
        <w:trPr>
          <w:trHeight w:val="311"/>
        </w:trPr>
        <w:tc>
          <w:tcPr>
            <w:tcW w:w="1611" w:type="dxa"/>
            <w:shd w:val="clear" w:color="auto" w:fill="FFFFFF" w:themeFill="background1"/>
            <w:vAlign w:val="center"/>
          </w:tcPr>
          <w:p w14:paraId="418BB1D2"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2731971D"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347EF480"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0576987D"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31C4998D"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5E437B28"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5DD88B91"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576F11F1" w14:textId="70BAE5D1"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559396426"/>
                <w:placeholder>
                  <w:docPart w:val="620DA1D2D9964115831441CE241322DB"/>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5B102357" w14:textId="1EB9F08E"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129547933"/>
                <w:placeholder>
                  <w:docPart w:val="7541EC9E5A66455F94FF74DDD965AFF2"/>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6AA74F5C" w14:textId="77777777" w:rsidTr="004B6012">
        <w:trPr>
          <w:trHeight w:val="311"/>
        </w:trPr>
        <w:tc>
          <w:tcPr>
            <w:tcW w:w="1611" w:type="dxa"/>
            <w:shd w:val="clear" w:color="auto" w:fill="FFFFFF" w:themeFill="background1"/>
            <w:vAlign w:val="center"/>
          </w:tcPr>
          <w:p w14:paraId="532128EB"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3A2BAEB7"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38DA792C"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30676CE5"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0AC953DA"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68A290AF"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3F957625"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63E24AD9" w14:textId="3CAC2BD9"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093161506"/>
                <w:placeholder>
                  <w:docPart w:val="5AA2786B4C874813A52B49D046B29801"/>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7B5E45C3" w14:textId="283528D7"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775594825"/>
                <w:placeholder>
                  <w:docPart w:val="01463FCF493B4A2299105E81D9B11E22"/>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4F4CCCA0" w14:textId="77777777" w:rsidTr="004B6012">
        <w:trPr>
          <w:trHeight w:val="311"/>
        </w:trPr>
        <w:tc>
          <w:tcPr>
            <w:tcW w:w="1611" w:type="dxa"/>
            <w:shd w:val="clear" w:color="auto" w:fill="FFFFFF" w:themeFill="background1"/>
            <w:vAlign w:val="center"/>
          </w:tcPr>
          <w:p w14:paraId="2F9C70A3"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1F99EC7E"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6F1257FD"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2DC68A49"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34B3D249"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71970419"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49851B28"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126FB2EA" w14:textId="286C6F16"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2016106864"/>
                <w:placeholder>
                  <w:docPart w:val="12EF6FADE49343B4B25D0A0035F7833A"/>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622F6544" w14:textId="3B5FA33A"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2068223705"/>
                <w:placeholder>
                  <w:docPart w:val="6C647BEC6D94483B9368A546A64B2187"/>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5A674D1E" w14:textId="77777777" w:rsidTr="004B6012">
        <w:trPr>
          <w:trHeight w:val="311"/>
        </w:trPr>
        <w:tc>
          <w:tcPr>
            <w:tcW w:w="1611" w:type="dxa"/>
            <w:shd w:val="clear" w:color="auto" w:fill="FFFFFF" w:themeFill="background1"/>
            <w:vAlign w:val="center"/>
          </w:tcPr>
          <w:p w14:paraId="5052F7AE" w14:textId="77777777" w:rsidR="00930371" w:rsidRPr="00FF4982" w:rsidRDefault="00930371" w:rsidP="004B6012">
            <w:pPr>
              <w:jc w:val="center"/>
              <w:rPr>
                <w:rFonts w:ascii="Franklin Gothic Book" w:hAnsi="Franklin Gothic Book" w:cs="Arial"/>
                <w:sz w:val="20"/>
                <w:szCs w:val="20"/>
                <w:lang w:eastAsia="en-AU"/>
              </w:rPr>
            </w:pPr>
          </w:p>
        </w:tc>
        <w:tc>
          <w:tcPr>
            <w:tcW w:w="1191" w:type="dxa"/>
            <w:shd w:val="clear" w:color="auto" w:fill="FFFFFF" w:themeFill="background1"/>
            <w:vAlign w:val="center"/>
          </w:tcPr>
          <w:p w14:paraId="19F4BB16" w14:textId="77777777" w:rsidR="00930371" w:rsidRPr="00FF4982" w:rsidRDefault="00930371" w:rsidP="004B6012">
            <w:pPr>
              <w:jc w:val="center"/>
              <w:rPr>
                <w:rFonts w:ascii="Franklin Gothic Book" w:hAnsi="Franklin Gothic Book" w:cs="Arial"/>
                <w:sz w:val="20"/>
                <w:szCs w:val="20"/>
                <w:lang w:eastAsia="en-AU"/>
              </w:rPr>
            </w:pPr>
          </w:p>
        </w:tc>
        <w:tc>
          <w:tcPr>
            <w:tcW w:w="1221" w:type="dxa"/>
            <w:shd w:val="clear" w:color="auto" w:fill="FFFFFF" w:themeFill="background1"/>
            <w:vAlign w:val="center"/>
          </w:tcPr>
          <w:p w14:paraId="5CB9EB8B"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638E284F" w14:textId="77777777" w:rsidR="00930371" w:rsidRPr="00FF4982" w:rsidRDefault="00930371" w:rsidP="004B6012">
            <w:pPr>
              <w:jc w:val="center"/>
              <w:rPr>
                <w:rFonts w:ascii="Franklin Gothic Book" w:hAnsi="Franklin Gothic Book" w:cs="Arial"/>
                <w:sz w:val="20"/>
                <w:szCs w:val="20"/>
                <w:lang w:eastAsia="en-AU"/>
              </w:rPr>
            </w:pPr>
          </w:p>
        </w:tc>
        <w:tc>
          <w:tcPr>
            <w:tcW w:w="1483" w:type="dxa"/>
            <w:shd w:val="clear" w:color="auto" w:fill="FFFFFF" w:themeFill="background1"/>
            <w:vAlign w:val="center"/>
          </w:tcPr>
          <w:p w14:paraId="5FAD3F5B" w14:textId="77777777" w:rsidR="00930371" w:rsidRPr="00FF4982" w:rsidRDefault="00930371" w:rsidP="004B6012">
            <w:pPr>
              <w:jc w:val="center"/>
              <w:rPr>
                <w:rFonts w:ascii="Franklin Gothic Book" w:hAnsi="Franklin Gothic Book" w:cs="Arial"/>
                <w:sz w:val="20"/>
                <w:szCs w:val="20"/>
                <w:lang w:eastAsia="en-AU"/>
              </w:rPr>
            </w:pPr>
          </w:p>
        </w:tc>
        <w:tc>
          <w:tcPr>
            <w:tcW w:w="1103" w:type="dxa"/>
            <w:shd w:val="clear" w:color="auto" w:fill="FFFFFF" w:themeFill="background1"/>
            <w:vAlign w:val="center"/>
          </w:tcPr>
          <w:p w14:paraId="14646C0A" w14:textId="77777777" w:rsidR="00930371" w:rsidRPr="00FF4982" w:rsidRDefault="00930371" w:rsidP="004B6012">
            <w:pPr>
              <w:jc w:val="center"/>
              <w:rPr>
                <w:rFonts w:ascii="Franklin Gothic Book" w:hAnsi="Franklin Gothic Book" w:cs="Arial"/>
                <w:sz w:val="20"/>
                <w:szCs w:val="20"/>
                <w:lang w:eastAsia="en-AU"/>
              </w:rPr>
            </w:pPr>
          </w:p>
        </w:tc>
        <w:tc>
          <w:tcPr>
            <w:tcW w:w="1028" w:type="dxa"/>
            <w:shd w:val="clear" w:color="auto" w:fill="FFFFFF" w:themeFill="background1"/>
            <w:noWrap/>
            <w:vAlign w:val="center"/>
          </w:tcPr>
          <w:p w14:paraId="6B917746" w14:textId="77777777" w:rsidR="00930371" w:rsidRPr="00FF4982" w:rsidRDefault="00930371" w:rsidP="004B6012">
            <w:pPr>
              <w:jc w:val="center"/>
              <w:rPr>
                <w:rFonts w:ascii="Franklin Gothic Book" w:hAnsi="Franklin Gothic Book" w:cs="Arial"/>
                <w:sz w:val="20"/>
                <w:szCs w:val="20"/>
                <w:lang w:eastAsia="en-AU"/>
              </w:rPr>
            </w:pPr>
          </w:p>
        </w:tc>
        <w:tc>
          <w:tcPr>
            <w:tcW w:w="1171" w:type="dxa"/>
            <w:shd w:val="clear" w:color="auto" w:fill="FFFFFF" w:themeFill="background1"/>
            <w:noWrap/>
            <w:vAlign w:val="center"/>
          </w:tcPr>
          <w:p w14:paraId="4699A8BF" w14:textId="259965FD"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212546842"/>
                <w:placeholder>
                  <w:docPart w:val="E02CAEE7AD694B7CB5D6C4CF40A31644"/>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0FEB8C05" w14:textId="2E10FFCB"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468474094"/>
                <w:placeholder>
                  <w:docPart w:val="8FB7F2F7C59449928DA8EA0459765D31"/>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30445650" w14:textId="77777777" w:rsidTr="004B6012">
        <w:trPr>
          <w:trHeight w:val="311"/>
        </w:trPr>
        <w:tc>
          <w:tcPr>
            <w:tcW w:w="1611" w:type="dxa"/>
            <w:shd w:val="clear" w:color="auto" w:fill="FFFFFF" w:themeFill="background1"/>
            <w:vAlign w:val="center"/>
          </w:tcPr>
          <w:p w14:paraId="480665AB"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38772EEF"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221" w:type="dxa"/>
            <w:shd w:val="clear" w:color="auto" w:fill="FFFFFF" w:themeFill="background1"/>
            <w:vAlign w:val="center"/>
          </w:tcPr>
          <w:p w14:paraId="4F504A2F" w14:textId="77777777" w:rsidR="00930371" w:rsidRPr="00FF4982" w:rsidRDefault="00930371" w:rsidP="004B6012">
            <w:pPr>
              <w:jc w:val="center"/>
              <w:rPr>
                <w:rFonts w:ascii="Franklin Gothic Book" w:hAnsi="Franklin Gothic Book" w:cs="Arial"/>
                <w:sz w:val="20"/>
                <w:szCs w:val="20"/>
                <w:lang w:eastAsia="en-AU"/>
              </w:rPr>
            </w:pPr>
          </w:p>
        </w:tc>
        <w:tc>
          <w:tcPr>
            <w:tcW w:w="1095" w:type="dxa"/>
            <w:shd w:val="clear" w:color="auto" w:fill="FFFFFF" w:themeFill="background1"/>
            <w:vAlign w:val="center"/>
          </w:tcPr>
          <w:p w14:paraId="563AD23A"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483" w:type="dxa"/>
            <w:shd w:val="clear" w:color="auto" w:fill="FFFFFF" w:themeFill="background1"/>
            <w:vAlign w:val="center"/>
          </w:tcPr>
          <w:p w14:paraId="299FDD27"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74F3F216"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28" w:type="dxa"/>
            <w:shd w:val="clear" w:color="auto" w:fill="FFFFFF" w:themeFill="background1"/>
            <w:noWrap/>
            <w:vAlign w:val="center"/>
          </w:tcPr>
          <w:p w14:paraId="4D9B3CCA"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71" w:type="dxa"/>
            <w:shd w:val="clear" w:color="auto" w:fill="FFFFFF" w:themeFill="background1"/>
            <w:noWrap/>
            <w:vAlign w:val="center"/>
          </w:tcPr>
          <w:p w14:paraId="5777E287" w14:textId="6C5B6D24"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933769172"/>
                <w:placeholder>
                  <w:docPart w:val="B0AB5196622745FA95FE6308F6EC1CF0"/>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2D3A4A62" w14:textId="5F65EFF9"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275520683"/>
                <w:placeholder>
                  <w:docPart w:val="2EBD6336639946DD93CDD66FA00058D0"/>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3F3CA541" w14:textId="77777777" w:rsidTr="004B6012">
        <w:trPr>
          <w:trHeight w:val="311"/>
        </w:trPr>
        <w:tc>
          <w:tcPr>
            <w:tcW w:w="1611" w:type="dxa"/>
            <w:shd w:val="clear" w:color="auto" w:fill="FFFFFF" w:themeFill="background1"/>
            <w:vAlign w:val="center"/>
          </w:tcPr>
          <w:p w14:paraId="48B00431"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91" w:type="dxa"/>
            <w:shd w:val="clear" w:color="auto" w:fill="FFFFFF" w:themeFill="background1"/>
            <w:vAlign w:val="center"/>
          </w:tcPr>
          <w:p w14:paraId="239DB06E"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221" w:type="dxa"/>
            <w:shd w:val="clear" w:color="auto" w:fill="FFFFFF" w:themeFill="background1"/>
            <w:vAlign w:val="center"/>
          </w:tcPr>
          <w:p w14:paraId="738643A0"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95" w:type="dxa"/>
            <w:shd w:val="clear" w:color="auto" w:fill="FFFFFF" w:themeFill="background1"/>
            <w:vAlign w:val="center"/>
          </w:tcPr>
          <w:p w14:paraId="00DD3EE6"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483" w:type="dxa"/>
            <w:shd w:val="clear" w:color="auto" w:fill="FFFFFF" w:themeFill="background1"/>
            <w:vAlign w:val="center"/>
          </w:tcPr>
          <w:p w14:paraId="42C2B514"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03" w:type="dxa"/>
            <w:shd w:val="clear" w:color="auto" w:fill="FFFFFF" w:themeFill="background1"/>
            <w:vAlign w:val="center"/>
          </w:tcPr>
          <w:p w14:paraId="42A98A99"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028" w:type="dxa"/>
            <w:shd w:val="clear" w:color="auto" w:fill="FFFFFF" w:themeFill="background1"/>
            <w:noWrap/>
            <w:vAlign w:val="center"/>
          </w:tcPr>
          <w:p w14:paraId="7D36D5B6" w14:textId="77777777" w:rsidR="00930371" w:rsidRPr="00FF4982" w:rsidRDefault="00930371" w:rsidP="004B6012">
            <w:pPr>
              <w:jc w:val="center"/>
              <w:rPr>
                <w:rFonts w:ascii="Franklin Gothic Book" w:hAnsi="Franklin Gothic Book" w:cs="Arial"/>
                <w:sz w:val="20"/>
                <w:szCs w:val="20"/>
                <w:lang w:eastAsia="en-AU"/>
              </w:rPr>
            </w:pPr>
            <w:r w:rsidRPr="00FF4982">
              <w:rPr>
                <w:rFonts w:ascii="Franklin Gothic Book" w:hAnsi="Franklin Gothic Book" w:cs="Arial"/>
                <w:sz w:val="20"/>
                <w:szCs w:val="20"/>
                <w:lang w:eastAsia="en-AU"/>
              </w:rPr>
              <w:t> </w:t>
            </w:r>
          </w:p>
        </w:tc>
        <w:tc>
          <w:tcPr>
            <w:tcW w:w="1171" w:type="dxa"/>
            <w:shd w:val="clear" w:color="auto" w:fill="FFFFFF" w:themeFill="background1"/>
            <w:noWrap/>
            <w:vAlign w:val="center"/>
          </w:tcPr>
          <w:p w14:paraId="3BB1A7EB" w14:textId="2B4E6A93"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sz w:val="16"/>
                  <w:szCs w:val="20"/>
                </w:rPr>
                <w:id w:val="-1174881427"/>
                <w:placeholder>
                  <w:docPart w:val="9020990BC76C4E20912AD3A2A0606460"/>
                </w:placeholder>
                <w:showingPlcHdr/>
                <w:date>
                  <w:dateFormat w:val="dd-MM-yyyy"/>
                  <w:lid w:val="en-IN"/>
                  <w:storeMappedDataAs w:val="dateTime"/>
                  <w:calendar w:val="gregorian"/>
                </w:date>
              </w:sdtPr>
              <w:sdtContent>
                <w:r w:rsidR="00930371" w:rsidRPr="00930371">
                  <w:rPr>
                    <w:rStyle w:val="PlaceholderText"/>
                    <w:rFonts w:ascii="Franklin Gothic Book" w:hAnsi="Franklin Gothic Book" w:cstheme="majorHAnsi"/>
                    <w:sz w:val="16"/>
                    <w:szCs w:val="16"/>
                  </w:rPr>
                  <w:t>Date.</w:t>
                </w:r>
              </w:sdtContent>
            </w:sdt>
            <w:r w:rsidR="00930371" w:rsidRPr="00FF4982">
              <w:rPr>
                <w:rFonts w:ascii="Franklin Gothic Book" w:hAnsi="Franklin Gothic Book" w:cs="Arial"/>
                <w:b/>
                <w:bCs/>
                <w:sz w:val="20"/>
                <w:szCs w:val="20"/>
                <w:lang w:eastAsia="en-AU"/>
              </w:rPr>
              <w:t> </w:t>
            </w:r>
          </w:p>
        </w:tc>
        <w:tc>
          <w:tcPr>
            <w:tcW w:w="738" w:type="dxa"/>
            <w:shd w:val="clear" w:color="auto" w:fill="FFFFFF" w:themeFill="background1"/>
            <w:noWrap/>
            <w:vAlign w:val="center"/>
          </w:tcPr>
          <w:p w14:paraId="2983C581" w14:textId="5A6E2A08" w:rsidR="00930371" w:rsidRPr="00FF4982" w:rsidRDefault="00000000" w:rsidP="004B6012">
            <w:pPr>
              <w:jc w:val="center"/>
              <w:rPr>
                <w:rFonts w:ascii="Franklin Gothic Book" w:hAnsi="Franklin Gothic Book" w:cs="Arial"/>
                <w:sz w:val="20"/>
                <w:szCs w:val="20"/>
                <w:lang w:eastAsia="en-AU"/>
              </w:rPr>
            </w:pPr>
            <w:sdt>
              <w:sdtPr>
                <w:rPr>
                  <w:rFonts w:ascii="Franklin Gothic Book" w:hAnsi="Franklin Gothic Book" w:cs="Arial"/>
                  <w:sz w:val="20"/>
                  <w:szCs w:val="20"/>
                  <w:lang w:eastAsia="en-AU"/>
                </w:rPr>
                <w:id w:val="-1526168372"/>
                <w:placeholder>
                  <w:docPart w:val="FDF6CBDD7BC24A9581193413E04FA07C"/>
                </w:placeholder>
                <w:showingPlcHdr/>
                <w:dropDownList>
                  <w:listItem w:displayText="n/a" w:value="n/a"/>
                  <w:listItem w:displayText="n/r" w:value="n/r"/>
                  <w:listItem w:displayText="Req." w:value="Req."/>
                </w:dropDownList>
              </w:sdtPr>
              <w:sdtContent>
                <w:r w:rsidR="00930371">
                  <w:rPr>
                    <w:rStyle w:val="PlaceholderText"/>
                  </w:rPr>
                  <w:t>RA</w:t>
                </w:r>
              </w:sdtContent>
            </w:sdt>
          </w:p>
        </w:tc>
      </w:tr>
      <w:tr w:rsidR="00930371" w:rsidRPr="00FF4982" w14:paraId="6D430289" w14:textId="77777777" w:rsidTr="004B6012">
        <w:trPr>
          <w:trHeight w:val="720"/>
        </w:trPr>
        <w:tc>
          <w:tcPr>
            <w:tcW w:w="1611" w:type="dxa"/>
            <w:vMerge w:val="restart"/>
            <w:shd w:val="clear" w:color="auto" w:fill="auto"/>
            <w:vAlign w:val="center"/>
          </w:tcPr>
          <w:p w14:paraId="149C7BB8" w14:textId="77777777" w:rsidR="00930371" w:rsidRPr="00FF4982" w:rsidRDefault="00930371" w:rsidP="004B6012">
            <w:pPr>
              <w:rPr>
                <w:rFonts w:ascii="Franklin Gothic Book" w:hAnsi="Franklin Gothic Book" w:cs="Arial"/>
                <w:sz w:val="18"/>
                <w:szCs w:val="18"/>
                <w:lang w:eastAsia="en-AU"/>
              </w:rPr>
            </w:pPr>
            <w:r w:rsidRPr="00FF4982">
              <w:rPr>
                <w:rFonts w:ascii="Franklin Gothic Book" w:hAnsi="Franklin Gothic Book" w:cs="Arial"/>
                <w:sz w:val="18"/>
                <w:szCs w:val="18"/>
                <w:lang w:eastAsia="en-AU"/>
              </w:rPr>
              <w:t>**RA=n/a; RA=n/r; RA=Req.</w:t>
            </w:r>
          </w:p>
        </w:tc>
        <w:tc>
          <w:tcPr>
            <w:tcW w:w="9030" w:type="dxa"/>
            <w:gridSpan w:val="8"/>
            <w:shd w:val="clear" w:color="auto" w:fill="auto"/>
            <w:vAlign w:val="center"/>
          </w:tcPr>
          <w:p w14:paraId="5242F1CC" w14:textId="3745948D" w:rsidR="00930371" w:rsidRPr="00FF4982" w:rsidRDefault="00930371" w:rsidP="004B6012">
            <w:pPr>
              <w:rPr>
                <w:rFonts w:ascii="Franklin Gothic Book" w:hAnsi="Franklin Gothic Book" w:cs="Arial"/>
                <w:sz w:val="18"/>
                <w:szCs w:val="18"/>
                <w:lang w:eastAsia="en-AU"/>
              </w:rPr>
            </w:pPr>
            <w:r w:rsidRPr="00FF4982">
              <w:rPr>
                <w:rFonts w:ascii="Franklin Gothic Book" w:hAnsi="Franklin Gothic Book" w:cs="Arial"/>
                <w:b/>
                <w:bCs/>
                <w:sz w:val="18"/>
                <w:szCs w:val="18"/>
                <w:lang w:eastAsia="en-AU"/>
              </w:rPr>
              <w:t xml:space="preserve">n/a </w:t>
            </w:r>
            <w:r w:rsidRPr="00FF4982">
              <w:rPr>
                <w:rFonts w:ascii="Franklin Gothic Book" w:hAnsi="Franklin Gothic Book" w:cs="Arial"/>
                <w:sz w:val="18"/>
                <w:szCs w:val="18"/>
                <w:lang w:eastAsia="en-AU"/>
              </w:rPr>
              <w:t>= Not Applicable i.e. a risk assessment is not mandatory (e.g. the substance is not hazardous nor, is the way the substance being used, hazardous)</w:t>
            </w:r>
          </w:p>
        </w:tc>
      </w:tr>
      <w:tr w:rsidR="00930371" w:rsidRPr="00FF4982" w14:paraId="0570CA0C" w14:textId="77777777" w:rsidTr="004B6012">
        <w:trPr>
          <w:trHeight w:val="204"/>
        </w:trPr>
        <w:tc>
          <w:tcPr>
            <w:tcW w:w="1611" w:type="dxa"/>
            <w:vMerge/>
            <w:vAlign w:val="center"/>
          </w:tcPr>
          <w:p w14:paraId="3EC54365" w14:textId="77777777" w:rsidR="00930371" w:rsidRPr="00FF4982" w:rsidRDefault="00930371" w:rsidP="004B6012">
            <w:pPr>
              <w:rPr>
                <w:rFonts w:ascii="Franklin Gothic Book" w:hAnsi="Franklin Gothic Book" w:cs="Arial"/>
                <w:sz w:val="18"/>
                <w:szCs w:val="18"/>
                <w:lang w:eastAsia="en-AU"/>
              </w:rPr>
            </w:pPr>
          </w:p>
        </w:tc>
        <w:tc>
          <w:tcPr>
            <w:tcW w:w="9030" w:type="dxa"/>
            <w:gridSpan w:val="8"/>
            <w:vMerge w:val="restart"/>
            <w:shd w:val="clear" w:color="auto" w:fill="auto"/>
            <w:vAlign w:val="center"/>
          </w:tcPr>
          <w:p w14:paraId="30B75CD3" w14:textId="352B72AF" w:rsidR="00930371" w:rsidRPr="00FF4982" w:rsidRDefault="00930371" w:rsidP="004B6012">
            <w:pPr>
              <w:rPr>
                <w:rFonts w:ascii="Franklin Gothic Book" w:hAnsi="Franklin Gothic Book" w:cs="Arial"/>
                <w:sz w:val="18"/>
                <w:szCs w:val="18"/>
                <w:lang w:eastAsia="en-AU"/>
              </w:rPr>
            </w:pPr>
            <w:r w:rsidRPr="00FF4982">
              <w:rPr>
                <w:rFonts w:ascii="Franklin Gothic Book" w:hAnsi="Franklin Gothic Book" w:cs="Arial"/>
                <w:b/>
                <w:bCs/>
                <w:sz w:val="18"/>
                <w:szCs w:val="18"/>
                <w:lang w:eastAsia="en-AU"/>
              </w:rPr>
              <w:t>n/r</w:t>
            </w:r>
            <w:r w:rsidRPr="00FF4982">
              <w:rPr>
                <w:rFonts w:ascii="Franklin Gothic Book" w:hAnsi="Franklin Gothic Book" w:cs="Arial"/>
                <w:sz w:val="18"/>
                <w:szCs w:val="18"/>
                <w:lang w:eastAsia="en-AU"/>
              </w:rPr>
              <w:t xml:space="preserve"> = Not Required i.e. a separate documented risk assessment is not required as the substances is being used in accordance with the SDS and for the purpose for which it was intended (i.e. simple and obvious assessment)</w:t>
            </w:r>
          </w:p>
        </w:tc>
      </w:tr>
      <w:tr w:rsidR="00930371" w:rsidRPr="00FF4982" w14:paraId="53838A7C" w14:textId="77777777" w:rsidTr="004B6012">
        <w:trPr>
          <w:trHeight w:val="502"/>
        </w:trPr>
        <w:tc>
          <w:tcPr>
            <w:tcW w:w="1611" w:type="dxa"/>
            <w:vMerge/>
            <w:vAlign w:val="center"/>
          </w:tcPr>
          <w:p w14:paraId="5303D519" w14:textId="77777777" w:rsidR="00930371" w:rsidRPr="00FF4982" w:rsidRDefault="00930371" w:rsidP="004B6012">
            <w:pPr>
              <w:rPr>
                <w:rFonts w:ascii="Franklin Gothic Book" w:hAnsi="Franklin Gothic Book" w:cs="Arial"/>
                <w:sz w:val="18"/>
                <w:szCs w:val="18"/>
                <w:lang w:eastAsia="en-AU"/>
              </w:rPr>
            </w:pPr>
          </w:p>
        </w:tc>
        <w:tc>
          <w:tcPr>
            <w:tcW w:w="9030" w:type="dxa"/>
            <w:gridSpan w:val="8"/>
            <w:vMerge/>
            <w:vAlign w:val="center"/>
          </w:tcPr>
          <w:p w14:paraId="5512F666" w14:textId="77777777" w:rsidR="00930371" w:rsidRPr="00FF4982" w:rsidRDefault="00930371" w:rsidP="004B6012">
            <w:pPr>
              <w:rPr>
                <w:rFonts w:ascii="Franklin Gothic Book" w:hAnsi="Franklin Gothic Book" w:cs="Arial"/>
                <w:sz w:val="18"/>
                <w:szCs w:val="18"/>
                <w:lang w:eastAsia="en-AU"/>
              </w:rPr>
            </w:pPr>
          </w:p>
        </w:tc>
      </w:tr>
      <w:tr w:rsidR="00930371" w:rsidRPr="00FF4982" w14:paraId="5358C21A" w14:textId="77777777" w:rsidTr="004B6012">
        <w:trPr>
          <w:trHeight w:val="720"/>
        </w:trPr>
        <w:tc>
          <w:tcPr>
            <w:tcW w:w="1611" w:type="dxa"/>
            <w:vMerge/>
            <w:vAlign w:val="center"/>
          </w:tcPr>
          <w:p w14:paraId="7864924E" w14:textId="77777777" w:rsidR="00930371" w:rsidRPr="00FF4982" w:rsidRDefault="00930371" w:rsidP="004B6012">
            <w:pPr>
              <w:rPr>
                <w:rFonts w:ascii="Franklin Gothic Book" w:hAnsi="Franklin Gothic Book" w:cs="Arial"/>
                <w:sz w:val="18"/>
                <w:szCs w:val="18"/>
                <w:lang w:eastAsia="en-AU"/>
              </w:rPr>
            </w:pPr>
          </w:p>
        </w:tc>
        <w:tc>
          <w:tcPr>
            <w:tcW w:w="9030" w:type="dxa"/>
            <w:gridSpan w:val="8"/>
            <w:shd w:val="clear" w:color="auto" w:fill="auto"/>
            <w:vAlign w:val="center"/>
          </w:tcPr>
          <w:p w14:paraId="454DC3AE" w14:textId="268771F4" w:rsidR="00930371" w:rsidRPr="00FF4982" w:rsidRDefault="00930371" w:rsidP="004B6012">
            <w:pPr>
              <w:rPr>
                <w:rFonts w:ascii="Franklin Gothic Book" w:hAnsi="Franklin Gothic Book" w:cs="Arial"/>
                <w:sz w:val="18"/>
                <w:szCs w:val="18"/>
                <w:lang w:eastAsia="en-AU"/>
              </w:rPr>
            </w:pPr>
            <w:r w:rsidRPr="00FF4982">
              <w:rPr>
                <w:rFonts w:ascii="Franklin Gothic Book" w:hAnsi="Franklin Gothic Book" w:cs="Arial"/>
                <w:b/>
                <w:bCs/>
                <w:sz w:val="18"/>
                <w:szCs w:val="18"/>
                <w:lang w:eastAsia="en-AU"/>
              </w:rPr>
              <w:t>Req.</w:t>
            </w:r>
            <w:r w:rsidRPr="00FF4982">
              <w:rPr>
                <w:rFonts w:ascii="Franklin Gothic Book" w:hAnsi="Franklin Gothic Book" w:cs="Arial"/>
                <w:sz w:val="18"/>
                <w:szCs w:val="18"/>
                <w:lang w:eastAsia="en-AU"/>
              </w:rPr>
              <w:t xml:space="preserve"> = Required i.e. a separate documented risk assessment is required as the substance is being mixed or used in a manner that increases the risk controls required above those indicated on the SDS</w:t>
            </w:r>
          </w:p>
        </w:tc>
      </w:tr>
    </w:tbl>
    <w:p w14:paraId="32B3A731" w14:textId="661C1AD2" w:rsidR="00674614" w:rsidRPr="00BF27B0" w:rsidRDefault="00674614">
      <w:pPr>
        <w:rPr>
          <w:sz w:val="16"/>
          <w:szCs w:val="16"/>
        </w:rPr>
      </w:pPr>
    </w:p>
    <w:p w14:paraId="64E231B6" w14:textId="4502E909" w:rsidR="00FA5CEC" w:rsidRPr="003037A2" w:rsidRDefault="00FA5CEC">
      <w:pPr>
        <w:rPr>
          <w:sz w:val="24"/>
          <w:szCs w:val="24"/>
        </w:rPr>
      </w:pPr>
    </w:p>
    <w:sectPr w:rsidR="00FA5CEC" w:rsidRPr="003037A2" w:rsidSect="008B06C5">
      <w:headerReference w:type="even" r:id="rId9"/>
      <w:headerReference w:type="default" r:id="rId10"/>
      <w:footerReference w:type="even" r:id="rId11"/>
      <w:footerReference w:type="default" r:id="rId12"/>
      <w:headerReference w:type="first" r:id="rId13"/>
      <w:footerReference w:type="first" r:id="rId14"/>
      <w:pgSz w:w="11906" w:h="16838"/>
      <w:pgMar w:top="1276" w:right="656" w:bottom="568" w:left="63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DC991" w14:textId="77777777" w:rsidR="008B06C5" w:rsidRDefault="008B06C5" w:rsidP="00591F90">
      <w:r>
        <w:separator/>
      </w:r>
    </w:p>
  </w:endnote>
  <w:endnote w:type="continuationSeparator" w:id="0">
    <w:p w14:paraId="3F96667E" w14:textId="77777777" w:rsidR="008B06C5" w:rsidRDefault="008B06C5" w:rsidP="00591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D74F7" w14:textId="77777777" w:rsidR="00F5771B" w:rsidRDefault="00F577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0E135" w14:textId="64879AD6" w:rsidR="00740321" w:rsidRPr="002B3D02" w:rsidRDefault="00740321" w:rsidP="002410AA">
    <w:pPr>
      <w:tabs>
        <w:tab w:val="left" w:pos="7470"/>
      </w:tabs>
      <w:ind w:left="1080" w:hanging="1134"/>
      <w:rPr>
        <w:rFonts w:ascii="Franklin Gothic Book" w:hAnsi="Franklin Gothic Book" w:cs="Arial"/>
        <w:color w:val="7F7F7F"/>
        <w:sz w:val="20"/>
        <w:szCs w:val="20"/>
      </w:rPr>
    </w:pPr>
    <w:r w:rsidRPr="002B3D02">
      <w:rPr>
        <w:rFonts w:ascii="Franklin Gothic Book" w:hAnsi="Franklin Gothic Book" w:cs="Arial"/>
        <w:color w:val="7F7F7F"/>
        <w:sz w:val="20"/>
        <w:szCs w:val="20"/>
      </w:rPr>
      <w:t>© 202</w:t>
    </w:r>
    <w:r w:rsidR="00F5771B">
      <w:rPr>
        <w:rFonts w:ascii="Franklin Gothic Book" w:hAnsi="Franklin Gothic Book" w:cs="Arial"/>
        <w:color w:val="7F7F7F"/>
        <w:sz w:val="20"/>
        <w:szCs w:val="20"/>
      </w:rPr>
      <w:t>4</w:t>
    </w:r>
    <w:r w:rsidRPr="002B3D02">
      <w:rPr>
        <w:rFonts w:ascii="Franklin Gothic Book" w:hAnsi="Franklin Gothic Book" w:cs="Arial"/>
        <w:color w:val="7F7F7F"/>
        <w:sz w:val="20"/>
        <w:szCs w:val="20"/>
      </w:rPr>
      <w:t xml:space="preserve"> Everything OHS. All Rights Reserved</w:t>
    </w:r>
    <w:r w:rsidR="00831EC3" w:rsidRPr="002B3D02">
      <w:rPr>
        <w:rFonts w:ascii="Franklin Gothic Book" w:hAnsi="Franklin Gothic Book" w:cs="Arial"/>
        <w:color w:val="7F7F7F"/>
        <w:sz w:val="20"/>
        <w:szCs w:val="20"/>
      </w:rPr>
      <w:tab/>
      <w:t xml:space="preserve">  </w:t>
    </w:r>
    <w:r w:rsidR="00831EC3" w:rsidRPr="00831EC3">
      <w:rPr>
        <w:rFonts w:ascii="Franklin Gothic Book" w:hAnsi="Franklin Gothic Book" w:cs="Arial"/>
        <w:color w:val="7F7F7F"/>
        <w:sz w:val="20"/>
        <w:szCs w:val="20"/>
      </w:rPr>
      <w:t>www.workplace-safety.com.au</w:t>
    </w:r>
  </w:p>
  <w:p w14:paraId="2E9C7636" w14:textId="77777777" w:rsidR="003C0DDC" w:rsidRDefault="003C0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730D6" w14:textId="77777777" w:rsidR="00F5771B" w:rsidRDefault="00F577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D272A" w14:textId="77777777" w:rsidR="008B06C5" w:rsidRDefault="008B06C5" w:rsidP="00591F90">
      <w:r>
        <w:separator/>
      </w:r>
    </w:p>
  </w:footnote>
  <w:footnote w:type="continuationSeparator" w:id="0">
    <w:p w14:paraId="656F3D43" w14:textId="77777777" w:rsidR="008B06C5" w:rsidRDefault="008B06C5" w:rsidP="00591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F574" w14:textId="77777777" w:rsidR="00F5771B" w:rsidRDefault="00F577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D685" w14:textId="0F83B38A" w:rsidR="00591F90" w:rsidRDefault="00242FD0">
    <w:pPr>
      <w:pStyle w:val="Header"/>
    </w:pPr>
    <w:r>
      <w:rPr>
        <w:noProof/>
      </w:rPr>
      <mc:AlternateContent>
        <mc:Choice Requires="wps">
          <w:drawing>
            <wp:anchor distT="0" distB="0" distL="114300" distR="114300" simplePos="0" relativeHeight="251657728" behindDoc="1" locked="0" layoutInCell="1" allowOverlap="1" wp14:anchorId="58AF5D68" wp14:editId="305FCBD9">
              <wp:simplePos x="0" y="0"/>
              <wp:positionH relativeFrom="page">
                <wp:posOffset>133350</wp:posOffset>
              </wp:positionH>
              <wp:positionV relativeFrom="paragraph">
                <wp:posOffset>131446</wp:posOffset>
              </wp:positionV>
              <wp:extent cx="7297420" cy="9734550"/>
              <wp:effectExtent l="0" t="0" r="0" b="0"/>
              <wp:wrapNone/>
              <wp:docPr id="1" name="Rectangle 3" descr="&quot;&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97420" cy="9734550"/>
                      </a:xfrm>
                      <a:prstGeom prst="rect">
                        <a:avLst/>
                      </a:prstGeom>
                      <a:solidFill>
                        <a:srgbClr val="F2F2F2"/>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5C27FD7A" id="Rectangle 3" o:spid="_x0000_s1026" alt="&quot;&quot;" style="position:absolute;margin-left:10.5pt;margin-top:10.35pt;width:574.6pt;height:76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" fillcolor="#f2f2f2"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64FEA" w14:textId="77777777" w:rsidR="00F5771B" w:rsidRDefault="00F577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TA1sTQzMrAwtzRV0lEKTi0uzszPAykwrQUAb3WzeiwAAAA="/>
  </w:docVars>
  <w:rsids>
    <w:rsidRoot w:val="003037A2"/>
    <w:rsid w:val="00001069"/>
    <w:rsid w:val="00013F4B"/>
    <w:rsid w:val="00057EC6"/>
    <w:rsid w:val="00070CAE"/>
    <w:rsid w:val="000842B9"/>
    <w:rsid w:val="001618FA"/>
    <w:rsid w:val="00191446"/>
    <w:rsid w:val="001A621E"/>
    <w:rsid w:val="002410AA"/>
    <w:rsid w:val="00242FD0"/>
    <w:rsid w:val="002B3D02"/>
    <w:rsid w:val="00300ED3"/>
    <w:rsid w:val="003037A2"/>
    <w:rsid w:val="00307AFB"/>
    <w:rsid w:val="00332CE9"/>
    <w:rsid w:val="00337C05"/>
    <w:rsid w:val="003A50EB"/>
    <w:rsid w:val="003C0DDC"/>
    <w:rsid w:val="003E68D6"/>
    <w:rsid w:val="00427010"/>
    <w:rsid w:val="004A2BF9"/>
    <w:rsid w:val="004A62A3"/>
    <w:rsid w:val="004B6012"/>
    <w:rsid w:val="00591F90"/>
    <w:rsid w:val="005D4C18"/>
    <w:rsid w:val="00674614"/>
    <w:rsid w:val="006B0CA0"/>
    <w:rsid w:val="006B587C"/>
    <w:rsid w:val="006B7776"/>
    <w:rsid w:val="006C01FC"/>
    <w:rsid w:val="006F59D1"/>
    <w:rsid w:val="007154D6"/>
    <w:rsid w:val="00737077"/>
    <w:rsid w:val="00740321"/>
    <w:rsid w:val="0074394C"/>
    <w:rsid w:val="00754E5E"/>
    <w:rsid w:val="007565C2"/>
    <w:rsid w:val="00773B2D"/>
    <w:rsid w:val="007869E5"/>
    <w:rsid w:val="007B0F85"/>
    <w:rsid w:val="007B152F"/>
    <w:rsid w:val="00831EC3"/>
    <w:rsid w:val="008B06C5"/>
    <w:rsid w:val="008D1205"/>
    <w:rsid w:val="00930371"/>
    <w:rsid w:val="0094132E"/>
    <w:rsid w:val="00974CFF"/>
    <w:rsid w:val="00A32904"/>
    <w:rsid w:val="00AF34D8"/>
    <w:rsid w:val="00B0354C"/>
    <w:rsid w:val="00B10FEE"/>
    <w:rsid w:val="00BE6457"/>
    <w:rsid w:val="00BF27B0"/>
    <w:rsid w:val="00C755FF"/>
    <w:rsid w:val="00CF1DF2"/>
    <w:rsid w:val="00D756CD"/>
    <w:rsid w:val="00DA684D"/>
    <w:rsid w:val="00E47815"/>
    <w:rsid w:val="00E50D61"/>
    <w:rsid w:val="00E67504"/>
    <w:rsid w:val="00F5771B"/>
    <w:rsid w:val="00F63503"/>
    <w:rsid w:val="00F94913"/>
    <w:rsid w:val="00FA5CEC"/>
    <w:rsid w:val="00FB7776"/>
    <w:rsid w:val="00FF49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36C144"/>
  <w15:chartTrackingRefBased/>
  <w15:docId w15:val="{2588D54A-CAD1-49DB-955B-0299C84B3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321"/>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37C0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591F90"/>
    <w:pPr>
      <w:tabs>
        <w:tab w:val="center" w:pos="4513"/>
        <w:tab w:val="right" w:pos="9026"/>
      </w:tabs>
    </w:pPr>
  </w:style>
  <w:style w:type="character" w:customStyle="1" w:styleId="HeaderChar">
    <w:name w:val="Header Char"/>
    <w:link w:val="Header"/>
    <w:uiPriority w:val="99"/>
    <w:rsid w:val="00591F90"/>
    <w:rPr>
      <w:sz w:val="22"/>
      <w:szCs w:val="22"/>
      <w:lang w:eastAsia="en-US"/>
    </w:rPr>
  </w:style>
  <w:style w:type="paragraph" w:styleId="Footer">
    <w:name w:val="footer"/>
    <w:basedOn w:val="Normal"/>
    <w:link w:val="FooterChar"/>
    <w:uiPriority w:val="99"/>
    <w:unhideWhenUsed/>
    <w:rsid w:val="00591F90"/>
    <w:pPr>
      <w:tabs>
        <w:tab w:val="center" w:pos="4513"/>
        <w:tab w:val="right" w:pos="9026"/>
      </w:tabs>
    </w:pPr>
  </w:style>
  <w:style w:type="character" w:customStyle="1" w:styleId="FooterChar">
    <w:name w:val="Footer Char"/>
    <w:link w:val="Footer"/>
    <w:uiPriority w:val="99"/>
    <w:rsid w:val="00591F90"/>
    <w:rPr>
      <w:sz w:val="22"/>
      <w:szCs w:val="22"/>
      <w:lang w:eastAsia="en-US"/>
    </w:rPr>
  </w:style>
  <w:style w:type="character" w:styleId="PlaceholderText">
    <w:name w:val="Placeholder Text"/>
    <w:basedOn w:val="DefaultParagraphFont"/>
    <w:uiPriority w:val="99"/>
    <w:semiHidden/>
    <w:rsid w:val="002410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D3136F72874C47A87D13006E967A63"/>
        <w:category>
          <w:name w:val="General"/>
          <w:gallery w:val="placeholder"/>
        </w:category>
        <w:types>
          <w:type w:val="bbPlcHdr"/>
        </w:types>
        <w:behaviors>
          <w:behavior w:val="content"/>
        </w:behaviors>
        <w:guid w:val="{D9E1EA6B-D555-4CE7-A7F1-DABAD4197CE5}"/>
      </w:docPartPr>
      <w:docPartBody>
        <w:p w:rsidR="00323B71" w:rsidRDefault="008501AD" w:rsidP="008501AD">
          <w:pPr>
            <w:pStyle w:val="3FD3136F72874C47A87D13006E967A63"/>
          </w:pPr>
          <w:r>
            <w:rPr>
              <w:rStyle w:val="PlaceholderText"/>
            </w:rPr>
            <w:t>RA</w:t>
          </w:r>
        </w:p>
      </w:docPartBody>
    </w:docPart>
    <w:docPart>
      <w:docPartPr>
        <w:name w:val="F017D163716D4018A6AF3B438EA7AC2D"/>
        <w:category>
          <w:name w:val="General"/>
          <w:gallery w:val="placeholder"/>
        </w:category>
        <w:types>
          <w:type w:val="bbPlcHdr"/>
        </w:types>
        <w:behaviors>
          <w:behavior w:val="content"/>
        </w:behaviors>
        <w:guid w:val="{5396AD7B-5B04-43B7-BE67-F66B0E65F80C}"/>
      </w:docPartPr>
      <w:docPartBody>
        <w:p w:rsidR="00323B71" w:rsidRDefault="008501AD" w:rsidP="008501AD">
          <w:pPr>
            <w:pStyle w:val="F017D163716D4018A6AF3B438EA7AC2D"/>
          </w:pPr>
          <w:r>
            <w:rPr>
              <w:rStyle w:val="PlaceholderText"/>
            </w:rPr>
            <w:t>RA</w:t>
          </w:r>
        </w:p>
      </w:docPartBody>
    </w:docPart>
    <w:docPart>
      <w:docPartPr>
        <w:name w:val="601CC527DC6D416CB0A83E9EF2DE4871"/>
        <w:category>
          <w:name w:val="General"/>
          <w:gallery w:val="placeholder"/>
        </w:category>
        <w:types>
          <w:type w:val="bbPlcHdr"/>
        </w:types>
        <w:behaviors>
          <w:behavior w:val="content"/>
        </w:behaviors>
        <w:guid w:val="{6FAE3B0F-5F8B-4A8D-890F-90A1A590BAA5}"/>
      </w:docPartPr>
      <w:docPartBody>
        <w:p w:rsidR="00323B71" w:rsidRDefault="008501AD" w:rsidP="008501AD">
          <w:pPr>
            <w:pStyle w:val="601CC527DC6D416CB0A83E9EF2DE4871"/>
          </w:pPr>
          <w:r>
            <w:rPr>
              <w:rStyle w:val="PlaceholderText"/>
            </w:rPr>
            <w:t>RA</w:t>
          </w:r>
        </w:p>
      </w:docPartBody>
    </w:docPart>
    <w:docPart>
      <w:docPartPr>
        <w:name w:val="74DC0F34F8614477BBDA8BB0E9324B71"/>
        <w:category>
          <w:name w:val="General"/>
          <w:gallery w:val="placeholder"/>
        </w:category>
        <w:types>
          <w:type w:val="bbPlcHdr"/>
        </w:types>
        <w:behaviors>
          <w:behavior w:val="content"/>
        </w:behaviors>
        <w:guid w:val="{619EC833-23FB-4026-8471-13E5AAAD5841}"/>
      </w:docPartPr>
      <w:docPartBody>
        <w:p w:rsidR="00323B71" w:rsidRDefault="008501AD" w:rsidP="008501AD">
          <w:pPr>
            <w:pStyle w:val="74DC0F34F8614477BBDA8BB0E9324B71"/>
          </w:pPr>
          <w:r w:rsidRPr="00C07772">
            <w:rPr>
              <w:rStyle w:val="PlaceholderText"/>
              <w:rFonts w:asciiTheme="majorHAnsi" w:hAnsiTheme="majorHAnsi" w:cstheme="majorHAnsi"/>
            </w:rPr>
            <w:t>Date.</w:t>
          </w:r>
        </w:p>
      </w:docPartBody>
    </w:docPart>
    <w:docPart>
      <w:docPartPr>
        <w:name w:val="9DBEB5B770D64532BF41D592D9909D46"/>
        <w:category>
          <w:name w:val="General"/>
          <w:gallery w:val="placeholder"/>
        </w:category>
        <w:types>
          <w:type w:val="bbPlcHdr"/>
        </w:types>
        <w:behaviors>
          <w:behavior w:val="content"/>
        </w:behaviors>
        <w:guid w:val="{7CAAE0F8-735B-4FA1-AC4F-909AC13FFE81}"/>
      </w:docPartPr>
      <w:docPartBody>
        <w:p w:rsidR="00323B71" w:rsidRDefault="008501AD" w:rsidP="008501AD">
          <w:pPr>
            <w:pStyle w:val="9DBEB5B770D64532BF41D592D9909D46"/>
          </w:pPr>
          <w:r w:rsidRPr="00C07772">
            <w:rPr>
              <w:rStyle w:val="PlaceholderText"/>
              <w:rFonts w:asciiTheme="majorHAnsi" w:hAnsiTheme="majorHAnsi" w:cstheme="majorHAnsi"/>
            </w:rPr>
            <w:t>Date.</w:t>
          </w:r>
        </w:p>
      </w:docPartBody>
    </w:docPart>
    <w:docPart>
      <w:docPartPr>
        <w:name w:val="44846B9E38B1486FAE3907F0001BADB7"/>
        <w:category>
          <w:name w:val="General"/>
          <w:gallery w:val="placeholder"/>
        </w:category>
        <w:types>
          <w:type w:val="bbPlcHdr"/>
        </w:types>
        <w:behaviors>
          <w:behavior w:val="content"/>
        </w:behaviors>
        <w:guid w:val="{0AD3DABF-9B48-4E95-B50D-504FA68FC592}"/>
      </w:docPartPr>
      <w:docPartBody>
        <w:p w:rsidR="00323B71" w:rsidRDefault="008501AD" w:rsidP="008501AD">
          <w:pPr>
            <w:pStyle w:val="44846B9E38B1486FAE3907F0001BADB7"/>
          </w:pPr>
          <w:r w:rsidRPr="00C07772">
            <w:rPr>
              <w:rStyle w:val="PlaceholderText"/>
              <w:rFonts w:asciiTheme="majorHAnsi" w:hAnsiTheme="majorHAnsi" w:cstheme="majorHAnsi"/>
            </w:rPr>
            <w:t>Date.</w:t>
          </w:r>
        </w:p>
      </w:docPartBody>
    </w:docPart>
    <w:docPart>
      <w:docPartPr>
        <w:name w:val="87261EAE0D3746ECADAE3CC91F32788D"/>
        <w:category>
          <w:name w:val="General"/>
          <w:gallery w:val="placeholder"/>
        </w:category>
        <w:types>
          <w:type w:val="bbPlcHdr"/>
        </w:types>
        <w:behaviors>
          <w:behavior w:val="content"/>
        </w:behaviors>
        <w:guid w:val="{44A6556F-0E89-401F-9305-1CFD7281F8F4}"/>
      </w:docPartPr>
      <w:docPartBody>
        <w:p w:rsidR="00323B71" w:rsidRDefault="008501AD" w:rsidP="008501AD">
          <w:pPr>
            <w:pStyle w:val="87261EAE0D3746ECADAE3CC91F32788D"/>
          </w:pPr>
          <w:r w:rsidRPr="00C07772">
            <w:rPr>
              <w:rStyle w:val="PlaceholderText"/>
              <w:rFonts w:asciiTheme="majorHAnsi" w:hAnsiTheme="majorHAnsi" w:cstheme="majorHAnsi"/>
            </w:rPr>
            <w:t>Date.</w:t>
          </w:r>
        </w:p>
      </w:docPartBody>
    </w:docPart>
    <w:docPart>
      <w:docPartPr>
        <w:name w:val="E9304411FFE648958D60708E2B623509"/>
        <w:category>
          <w:name w:val="General"/>
          <w:gallery w:val="placeholder"/>
        </w:category>
        <w:types>
          <w:type w:val="bbPlcHdr"/>
        </w:types>
        <w:behaviors>
          <w:behavior w:val="content"/>
        </w:behaviors>
        <w:guid w:val="{D36A1DFE-D701-4228-84AE-708A4233D7BA}"/>
      </w:docPartPr>
      <w:docPartBody>
        <w:p w:rsidR="00323B71" w:rsidRDefault="008501AD" w:rsidP="008501AD">
          <w:pPr>
            <w:pStyle w:val="E9304411FFE648958D60708E2B623509"/>
          </w:pPr>
          <w:r>
            <w:rPr>
              <w:rStyle w:val="PlaceholderText"/>
            </w:rPr>
            <w:t>RA</w:t>
          </w:r>
        </w:p>
      </w:docPartBody>
    </w:docPart>
    <w:docPart>
      <w:docPartPr>
        <w:name w:val="ED56D6D6A90D4E28A17F114C757C1DF1"/>
        <w:category>
          <w:name w:val="General"/>
          <w:gallery w:val="placeholder"/>
        </w:category>
        <w:types>
          <w:type w:val="bbPlcHdr"/>
        </w:types>
        <w:behaviors>
          <w:behavior w:val="content"/>
        </w:behaviors>
        <w:guid w:val="{BC7B3E3A-E3F8-4284-9F61-01FD6284E736}"/>
      </w:docPartPr>
      <w:docPartBody>
        <w:p w:rsidR="00323B71" w:rsidRDefault="008501AD" w:rsidP="008501AD">
          <w:pPr>
            <w:pStyle w:val="ED56D6D6A90D4E28A17F114C757C1DF1"/>
          </w:pPr>
          <w:r w:rsidRPr="00C07772">
            <w:rPr>
              <w:rStyle w:val="PlaceholderText"/>
              <w:rFonts w:asciiTheme="majorHAnsi" w:hAnsiTheme="majorHAnsi" w:cstheme="majorHAnsi"/>
            </w:rPr>
            <w:t>Date.</w:t>
          </w:r>
        </w:p>
      </w:docPartBody>
    </w:docPart>
    <w:docPart>
      <w:docPartPr>
        <w:name w:val="C6FA651742284B628F8359A46A5656AA"/>
        <w:category>
          <w:name w:val="General"/>
          <w:gallery w:val="placeholder"/>
        </w:category>
        <w:types>
          <w:type w:val="bbPlcHdr"/>
        </w:types>
        <w:behaviors>
          <w:behavior w:val="content"/>
        </w:behaviors>
        <w:guid w:val="{81483F81-A4A2-4B45-9653-86F0F2303030}"/>
      </w:docPartPr>
      <w:docPartBody>
        <w:p w:rsidR="00323B71" w:rsidRDefault="008501AD" w:rsidP="008501AD">
          <w:pPr>
            <w:pStyle w:val="C6FA651742284B628F8359A46A5656AA"/>
          </w:pPr>
          <w:r>
            <w:rPr>
              <w:rStyle w:val="PlaceholderText"/>
            </w:rPr>
            <w:t>RA</w:t>
          </w:r>
        </w:p>
      </w:docPartBody>
    </w:docPart>
    <w:docPart>
      <w:docPartPr>
        <w:name w:val="F9ECA9EFD4624C69B7ED53AD86670199"/>
        <w:category>
          <w:name w:val="General"/>
          <w:gallery w:val="placeholder"/>
        </w:category>
        <w:types>
          <w:type w:val="bbPlcHdr"/>
        </w:types>
        <w:behaviors>
          <w:behavior w:val="content"/>
        </w:behaviors>
        <w:guid w:val="{CFF38E5B-6F85-411F-8EBB-0001E82572C8}"/>
      </w:docPartPr>
      <w:docPartBody>
        <w:p w:rsidR="00323B71" w:rsidRDefault="008501AD" w:rsidP="008501AD">
          <w:pPr>
            <w:pStyle w:val="F9ECA9EFD4624C69B7ED53AD86670199"/>
          </w:pPr>
          <w:r w:rsidRPr="00C07772">
            <w:rPr>
              <w:rStyle w:val="PlaceholderText"/>
              <w:rFonts w:asciiTheme="majorHAnsi" w:hAnsiTheme="majorHAnsi" w:cstheme="majorHAnsi"/>
            </w:rPr>
            <w:t>Date.</w:t>
          </w:r>
        </w:p>
      </w:docPartBody>
    </w:docPart>
    <w:docPart>
      <w:docPartPr>
        <w:name w:val="7CC17D04CBBB41ACBDBB87B5BB083190"/>
        <w:category>
          <w:name w:val="General"/>
          <w:gallery w:val="placeholder"/>
        </w:category>
        <w:types>
          <w:type w:val="bbPlcHdr"/>
        </w:types>
        <w:behaviors>
          <w:behavior w:val="content"/>
        </w:behaviors>
        <w:guid w:val="{7D74701B-01C1-4C42-8555-2E3CA4A219C5}"/>
      </w:docPartPr>
      <w:docPartBody>
        <w:p w:rsidR="00323B71" w:rsidRDefault="008501AD" w:rsidP="008501AD">
          <w:pPr>
            <w:pStyle w:val="7CC17D04CBBB41ACBDBB87B5BB083190"/>
          </w:pPr>
          <w:r>
            <w:rPr>
              <w:rStyle w:val="PlaceholderText"/>
            </w:rPr>
            <w:t>RA</w:t>
          </w:r>
        </w:p>
      </w:docPartBody>
    </w:docPart>
    <w:docPart>
      <w:docPartPr>
        <w:name w:val="018E7DDF87C04DFCAC2031F3A565F4B6"/>
        <w:category>
          <w:name w:val="General"/>
          <w:gallery w:val="placeholder"/>
        </w:category>
        <w:types>
          <w:type w:val="bbPlcHdr"/>
        </w:types>
        <w:behaviors>
          <w:behavior w:val="content"/>
        </w:behaviors>
        <w:guid w:val="{3A8189CA-63D5-4FF7-BF15-60B3C3AE911A}"/>
      </w:docPartPr>
      <w:docPartBody>
        <w:p w:rsidR="00323B71" w:rsidRDefault="008501AD" w:rsidP="008501AD">
          <w:pPr>
            <w:pStyle w:val="018E7DDF87C04DFCAC2031F3A565F4B6"/>
          </w:pPr>
          <w:r w:rsidRPr="00C07772">
            <w:rPr>
              <w:rStyle w:val="PlaceholderText"/>
              <w:rFonts w:asciiTheme="majorHAnsi" w:hAnsiTheme="majorHAnsi" w:cstheme="majorHAnsi"/>
            </w:rPr>
            <w:t>Date.</w:t>
          </w:r>
        </w:p>
      </w:docPartBody>
    </w:docPart>
    <w:docPart>
      <w:docPartPr>
        <w:name w:val="828D84660FBA4440B1253F725769DBCE"/>
        <w:category>
          <w:name w:val="General"/>
          <w:gallery w:val="placeholder"/>
        </w:category>
        <w:types>
          <w:type w:val="bbPlcHdr"/>
        </w:types>
        <w:behaviors>
          <w:behavior w:val="content"/>
        </w:behaviors>
        <w:guid w:val="{77321E1A-C53F-4E47-9A0A-B7AEE4504BC4}"/>
      </w:docPartPr>
      <w:docPartBody>
        <w:p w:rsidR="00323B71" w:rsidRDefault="008501AD" w:rsidP="008501AD">
          <w:pPr>
            <w:pStyle w:val="828D84660FBA4440B1253F725769DBCE"/>
          </w:pPr>
          <w:r>
            <w:rPr>
              <w:rStyle w:val="PlaceholderText"/>
            </w:rPr>
            <w:t>RA</w:t>
          </w:r>
        </w:p>
      </w:docPartBody>
    </w:docPart>
    <w:docPart>
      <w:docPartPr>
        <w:name w:val="CB1911F5FC1345098344EEC4E5FEA916"/>
        <w:category>
          <w:name w:val="General"/>
          <w:gallery w:val="placeholder"/>
        </w:category>
        <w:types>
          <w:type w:val="bbPlcHdr"/>
        </w:types>
        <w:behaviors>
          <w:behavior w:val="content"/>
        </w:behaviors>
        <w:guid w:val="{1ECBE8C2-8946-423B-BCEB-9ABCB4463790}"/>
      </w:docPartPr>
      <w:docPartBody>
        <w:p w:rsidR="00323B71" w:rsidRDefault="008501AD" w:rsidP="008501AD">
          <w:pPr>
            <w:pStyle w:val="CB1911F5FC1345098344EEC4E5FEA916"/>
          </w:pPr>
          <w:r w:rsidRPr="00C07772">
            <w:rPr>
              <w:rStyle w:val="PlaceholderText"/>
              <w:rFonts w:asciiTheme="majorHAnsi" w:hAnsiTheme="majorHAnsi" w:cstheme="majorHAnsi"/>
            </w:rPr>
            <w:t>Date.</w:t>
          </w:r>
        </w:p>
      </w:docPartBody>
    </w:docPart>
    <w:docPart>
      <w:docPartPr>
        <w:name w:val="B9352A82B5C7469B8D63ADBE7DB2224E"/>
        <w:category>
          <w:name w:val="General"/>
          <w:gallery w:val="placeholder"/>
        </w:category>
        <w:types>
          <w:type w:val="bbPlcHdr"/>
        </w:types>
        <w:behaviors>
          <w:behavior w:val="content"/>
        </w:behaviors>
        <w:guid w:val="{5FB9CE17-021E-47C6-8428-F0D5FF4FF5B0}"/>
      </w:docPartPr>
      <w:docPartBody>
        <w:p w:rsidR="00323B71" w:rsidRDefault="008501AD" w:rsidP="008501AD">
          <w:pPr>
            <w:pStyle w:val="B9352A82B5C7469B8D63ADBE7DB2224E"/>
          </w:pPr>
          <w:r>
            <w:rPr>
              <w:rStyle w:val="PlaceholderText"/>
            </w:rPr>
            <w:t>RA</w:t>
          </w:r>
        </w:p>
      </w:docPartBody>
    </w:docPart>
    <w:docPart>
      <w:docPartPr>
        <w:name w:val="C6411C0F680A4DB3852997A88C0DB18B"/>
        <w:category>
          <w:name w:val="General"/>
          <w:gallery w:val="placeholder"/>
        </w:category>
        <w:types>
          <w:type w:val="bbPlcHdr"/>
        </w:types>
        <w:behaviors>
          <w:behavior w:val="content"/>
        </w:behaviors>
        <w:guid w:val="{FEDD847E-D392-40A5-B118-AFF22FB3D7D9}"/>
      </w:docPartPr>
      <w:docPartBody>
        <w:p w:rsidR="00323B71" w:rsidRDefault="008501AD" w:rsidP="008501AD">
          <w:pPr>
            <w:pStyle w:val="C6411C0F680A4DB3852997A88C0DB18B"/>
          </w:pPr>
          <w:r w:rsidRPr="00C07772">
            <w:rPr>
              <w:rStyle w:val="PlaceholderText"/>
              <w:rFonts w:asciiTheme="majorHAnsi" w:hAnsiTheme="majorHAnsi" w:cstheme="majorHAnsi"/>
            </w:rPr>
            <w:t>Date.</w:t>
          </w:r>
        </w:p>
      </w:docPartBody>
    </w:docPart>
    <w:docPart>
      <w:docPartPr>
        <w:name w:val="0E7D34E9028C41F4BB9E66383837C59C"/>
        <w:category>
          <w:name w:val="General"/>
          <w:gallery w:val="placeholder"/>
        </w:category>
        <w:types>
          <w:type w:val="bbPlcHdr"/>
        </w:types>
        <w:behaviors>
          <w:behavior w:val="content"/>
        </w:behaviors>
        <w:guid w:val="{C03CC24A-C1AC-4F3F-AD5F-141A9EA03BD8}"/>
      </w:docPartPr>
      <w:docPartBody>
        <w:p w:rsidR="00323B71" w:rsidRDefault="008501AD" w:rsidP="008501AD">
          <w:pPr>
            <w:pStyle w:val="0E7D34E9028C41F4BB9E66383837C59C"/>
          </w:pPr>
          <w:r>
            <w:rPr>
              <w:rStyle w:val="PlaceholderText"/>
            </w:rPr>
            <w:t>RA</w:t>
          </w:r>
        </w:p>
      </w:docPartBody>
    </w:docPart>
    <w:docPart>
      <w:docPartPr>
        <w:name w:val="5FCA1A1F927F4DCC8B7A97FAD534C428"/>
        <w:category>
          <w:name w:val="General"/>
          <w:gallery w:val="placeholder"/>
        </w:category>
        <w:types>
          <w:type w:val="bbPlcHdr"/>
        </w:types>
        <w:behaviors>
          <w:behavior w:val="content"/>
        </w:behaviors>
        <w:guid w:val="{C49A3CFA-275B-4787-B0DE-3C5D4FEE7A04}"/>
      </w:docPartPr>
      <w:docPartBody>
        <w:p w:rsidR="00323B71" w:rsidRDefault="008501AD" w:rsidP="008501AD">
          <w:pPr>
            <w:pStyle w:val="5FCA1A1F927F4DCC8B7A97FAD534C428"/>
          </w:pPr>
          <w:r w:rsidRPr="00C07772">
            <w:rPr>
              <w:rStyle w:val="PlaceholderText"/>
              <w:rFonts w:asciiTheme="majorHAnsi" w:hAnsiTheme="majorHAnsi" w:cstheme="majorHAnsi"/>
            </w:rPr>
            <w:t>Date.</w:t>
          </w:r>
        </w:p>
      </w:docPartBody>
    </w:docPart>
    <w:docPart>
      <w:docPartPr>
        <w:name w:val="E8E84DAD620E4C00B07A62E3B430EC61"/>
        <w:category>
          <w:name w:val="General"/>
          <w:gallery w:val="placeholder"/>
        </w:category>
        <w:types>
          <w:type w:val="bbPlcHdr"/>
        </w:types>
        <w:behaviors>
          <w:behavior w:val="content"/>
        </w:behaviors>
        <w:guid w:val="{A4E2AE66-5813-4FC5-B99C-856809A86F8F}"/>
      </w:docPartPr>
      <w:docPartBody>
        <w:p w:rsidR="00323B71" w:rsidRDefault="008501AD" w:rsidP="008501AD">
          <w:pPr>
            <w:pStyle w:val="E8E84DAD620E4C00B07A62E3B430EC61"/>
          </w:pPr>
          <w:r>
            <w:rPr>
              <w:rStyle w:val="PlaceholderText"/>
            </w:rPr>
            <w:t>RA</w:t>
          </w:r>
        </w:p>
      </w:docPartBody>
    </w:docPart>
    <w:docPart>
      <w:docPartPr>
        <w:name w:val="A0400D3E2E7D4D3897A1923FE328A408"/>
        <w:category>
          <w:name w:val="General"/>
          <w:gallery w:val="placeholder"/>
        </w:category>
        <w:types>
          <w:type w:val="bbPlcHdr"/>
        </w:types>
        <w:behaviors>
          <w:behavior w:val="content"/>
        </w:behaviors>
        <w:guid w:val="{FB7C46F9-AAFC-4047-87A2-A1750B24F5C9}"/>
      </w:docPartPr>
      <w:docPartBody>
        <w:p w:rsidR="00323B71" w:rsidRDefault="008501AD" w:rsidP="008501AD">
          <w:pPr>
            <w:pStyle w:val="A0400D3E2E7D4D3897A1923FE328A408"/>
          </w:pPr>
          <w:r w:rsidRPr="00C07772">
            <w:rPr>
              <w:rStyle w:val="PlaceholderText"/>
              <w:rFonts w:asciiTheme="majorHAnsi" w:hAnsiTheme="majorHAnsi" w:cstheme="majorHAnsi"/>
            </w:rPr>
            <w:t>Date.</w:t>
          </w:r>
        </w:p>
      </w:docPartBody>
    </w:docPart>
    <w:docPart>
      <w:docPartPr>
        <w:name w:val="52E40961C6F34EA09949B972C4FCF83D"/>
        <w:category>
          <w:name w:val="General"/>
          <w:gallery w:val="placeholder"/>
        </w:category>
        <w:types>
          <w:type w:val="bbPlcHdr"/>
        </w:types>
        <w:behaviors>
          <w:behavior w:val="content"/>
        </w:behaviors>
        <w:guid w:val="{9C34D804-49FF-41AD-8E7C-1A9C5E3F64DA}"/>
      </w:docPartPr>
      <w:docPartBody>
        <w:p w:rsidR="00323B71" w:rsidRDefault="008501AD" w:rsidP="008501AD">
          <w:pPr>
            <w:pStyle w:val="52E40961C6F34EA09949B972C4FCF83D"/>
          </w:pPr>
          <w:r>
            <w:rPr>
              <w:rStyle w:val="PlaceholderText"/>
            </w:rPr>
            <w:t>RA</w:t>
          </w:r>
        </w:p>
      </w:docPartBody>
    </w:docPart>
    <w:docPart>
      <w:docPartPr>
        <w:name w:val="C3F47829A0254412AD273D07D3581492"/>
        <w:category>
          <w:name w:val="General"/>
          <w:gallery w:val="placeholder"/>
        </w:category>
        <w:types>
          <w:type w:val="bbPlcHdr"/>
        </w:types>
        <w:behaviors>
          <w:behavior w:val="content"/>
        </w:behaviors>
        <w:guid w:val="{C1AEF130-2679-4B3F-A172-EF54291754C3}"/>
      </w:docPartPr>
      <w:docPartBody>
        <w:p w:rsidR="00323B71" w:rsidRDefault="008501AD" w:rsidP="008501AD">
          <w:pPr>
            <w:pStyle w:val="C3F47829A0254412AD273D07D3581492"/>
          </w:pPr>
          <w:r w:rsidRPr="00C07772">
            <w:rPr>
              <w:rStyle w:val="PlaceholderText"/>
              <w:rFonts w:asciiTheme="majorHAnsi" w:hAnsiTheme="majorHAnsi" w:cstheme="majorHAnsi"/>
            </w:rPr>
            <w:t>Date.</w:t>
          </w:r>
        </w:p>
      </w:docPartBody>
    </w:docPart>
    <w:docPart>
      <w:docPartPr>
        <w:name w:val="B6689D3E0B564044947E697C8DC387FC"/>
        <w:category>
          <w:name w:val="General"/>
          <w:gallery w:val="placeholder"/>
        </w:category>
        <w:types>
          <w:type w:val="bbPlcHdr"/>
        </w:types>
        <w:behaviors>
          <w:behavior w:val="content"/>
        </w:behaviors>
        <w:guid w:val="{206B667C-8DE5-4812-A7C8-C2DB877F8947}"/>
      </w:docPartPr>
      <w:docPartBody>
        <w:p w:rsidR="00323B71" w:rsidRDefault="008501AD" w:rsidP="008501AD">
          <w:pPr>
            <w:pStyle w:val="B6689D3E0B564044947E697C8DC387FC"/>
          </w:pPr>
          <w:r>
            <w:rPr>
              <w:rStyle w:val="PlaceholderText"/>
            </w:rPr>
            <w:t>RA</w:t>
          </w:r>
        </w:p>
      </w:docPartBody>
    </w:docPart>
    <w:docPart>
      <w:docPartPr>
        <w:name w:val="E5F330E82A0B497780959C7C32DC454A"/>
        <w:category>
          <w:name w:val="General"/>
          <w:gallery w:val="placeholder"/>
        </w:category>
        <w:types>
          <w:type w:val="bbPlcHdr"/>
        </w:types>
        <w:behaviors>
          <w:behavior w:val="content"/>
        </w:behaviors>
        <w:guid w:val="{149A5F1B-3F87-4870-9471-76C64DD98C6C}"/>
      </w:docPartPr>
      <w:docPartBody>
        <w:p w:rsidR="00323B71" w:rsidRDefault="008501AD" w:rsidP="008501AD">
          <w:pPr>
            <w:pStyle w:val="E5F330E82A0B497780959C7C32DC454A"/>
          </w:pPr>
          <w:r w:rsidRPr="00C07772">
            <w:rPr>
              <w:rStyle w:val="PlaceholderText"/>
              <w:rFonts w:asciiTheme="majorHAnsi" w:hAnsiTheme="majorHAnsi" w:cstheme="majorHAnsi"/>
            </w:rPr>
            <w:t>Date.</w:t>
          </w:r>
        </w:p>
      </w:docPartBody>
    </w:docPart>
    <w:docPart>
      <w:docPartPr>
        <w:name w:val="DCF6B0CEC31D426AA1FABB77485035B2"/>
        <w:category>
          <w:name w:val="General"/>
          <w:gallery w:val="placeholder"/>
        </w:category>
        <w:types>
          <w:type w:val="bbPlcHdr"/>
        </w:types>
        <w:behaviors>
          <w:behavior w:val="content"/>
        </w:behaviors>
        <w:guid w:val="{289D3F25-5AD3-42B7-840B-3C102FF1730A}"/>
      </w:docPartPr>
      <w:docPartBody>
        <w:p w:rsidR="00323B71" w:rsidRDefault="008501AD" w:rsidP="008501AD">
          <w:pPr>
            <w:pStyle w:val="DCF6B0CEC31D426AA1FABB77485035B2"/>
          </w:pPr>
          <w:r>
            <w:rPr>
              <w:rStyle w:val="PlaceholderText"/>
            </w:rPr>
            <w:t>RA</w:t>
          </w:r>
        </w:p>
      </w:docPartBody>
    </w:docPart>
    <w:docPart>
      <w:docPartPr>
        <w:name w:val="9229C3E770E54B2C902BB27082B9F166"/>
        <w:category>
          <w:name w:val="General"/>
          <w:gallery w:val="placeholder"/>
        </w:category>
        <w:types>
          <w:type w:val="bbPlcHdr"/>
        </w:types>
        <w:behaviors>
          <w:behavior w:val="content"/>
        </w:behaviors>
        <w:guid w:val="{2F2D3713-A3C0-4C71-B594-030159E94A00}"/>
      </w:docPartPr>
      <w:docPartBody>
        <w:p w:rsidR="00323B71" w:rsidRDefault="008501AD" w:rsidP="008501AD">
          <w:pPr>
            <w:pStyle w:val="9229C3E770E54B2C902BB27082B9F166"/>
          </w:pPr>
          <w:r w:rsidRPr="00C07772">
            <w:rPr>
              <w:rStyle w:val="PlaceholderText"/>
              <w:rFonts w:asciiTheme="majorHAnsi" w:hAnsiTheme="majorHAnsi" w:cstheme="majorHAnsi"/>
            </w:rPr>
            <w:t>Date.</w:t>
          </w:r>
        </w:p>
      </w:docPartBody>
    </w:docPart>
    <w:docPart>
      <w:docPartPr>
        <w:name w:val="5D48B14B81034FAB8BB89CF5BFB27840"/>
        <w:category>
          <w:name w:val="General"/>
          <w:gallery w:val="placeholder"/>
        </w:category>
        <w:types>
          <w:type w:val="bbPlcHdr"/>
        </w:types>
        <w:behaviors>
          <w:behavior w:val="content"/>
        </w:behaviors>
        <w:guid w:val="{0B8F4E40-8819-4473-8FEA-742CF323A316}"/>
      </w:docPartPr>
      <w:docPartBody>
        <w:p w:rsidR="00323B71" w:rsidRDefault="008501AD" w:rsidP="008501AD">
          <w:pPr>
            <w:pStyle w:val="5D48B14B81034FAB8BB89CF5BFB27840"/>
          </w:pPr>
          <w:r>
            <w:rPr>
              <w:rStyle w:val="PlaceholderText"/>
            </w:rPr>
            <w:t>RA</w:t>
          </w:r>
        </w:p>
      </w:docPartBody>
    </w:docPart>
    <w:docPart>
      <w:docPartPr>
        <w:name w:val="E9220A1689664B119F08933C9A8F3A83"/>
        <w:category>
          <w:name w:val="General"/>
          <w:gallery w:val="placeholder"/>
        </w:category>
        <w:types>
          <w:type w:val="bbPlcHdr"/>
        </w:types>
        <w:behaviors>
          <w:behavior w:val="content"/>
        </w:behaviors>
        <w:guid w:val="{C06C8D34-F19B-4C99-B154-EBC2F7D87847}"/>
      </w:docPartPr>
      <w:docPartBody>
        <w:p w:rsidR="00323B71" w:rsidRDefault="008501AD" w:rsidP="008501AD">
          <w:pPr>
            <w:pStyle w:val="E9220A1689664B119F08933C9A8F3A83"/>
          </w:pPr>
          <w:r w:rsidRPr="00C07772">
            <w:rPr>
              <w:rStyle w:val="PlaceholderText"/>
              <w:rFonts w:asciiTheme="majorHAnsi" w:hAnsiTheme="majorHAnsi" w:cstheme="majorHAnsi"/>
            </w:rPr>
            <w:t>Date.</w:t>
          </w:r>
        </w:p>
      </w:docPartBody>
    </w:docPart>
    <w:docPart>
      <w:docPartPr>
        <w:name w:val="66516867A2C440CC9C298CCC98178D75"/>
        <w:category>
          <w:name w:val="General"/>
          <w:gallery w:val="placeholder"/>
        </w:category>
        <w:types>
          <w:type w:val="bbPlcHdr"/>
        </w:types>
        <w:behaviors>
          <w:behavior w:val="content"/>
        </w:behaviors>
        <w:guid w:val="{7D4968DA-5484-4BD0-9756-489A505C517D}"/>
      </w:docPartPr>
      <w:docPartBody>
        <w:p w:rsidR="00323B71" w:rsidRDefault="008501AD" w:rsidP="008501AD">
          <w:pPr>
            <w:pStyle w:val="66516867A2C440CC9C298CCC98178D75"/>
          </w:pPr>
          <w:r>
            <w:rPr>
              <w:rStyle w:val="PlaceholderText"/>
            </w:rPr>
            <w:t>RA</w:t>
          </w:r>
        </w:p>
      </w:docPartBody>
    </w:docPart>
    <w:docPart>
      <w:docPartPr>
        <w:name w:val="942C81E37F4B4E7FBF28F7509903C1C8"/>
        <w:category>
          <w:name w:val="General"/>
          <w:gallery w:val="placeholder"/>
        </w:category>
        <w:types>
          <w:type w:val="bbPlcHdr"/>
        </w:types>
        <w:behaviors>
          <w:behavior w:val="content"/>
        </w:behaviors>
        <w:guid w:val="{587FD8FD-3437-4E14-BCB3-325844540514}"/>
      </w:docPartPr>
      <w:docPartBody>
        <w:p w:rsidR="00323B71" w:rsidRDefault="008501AD" w:rsidP="008501AD">
          <w:pPr>
            <w:pStyle w:val="942C81E37F4B4E7FBF28F7509903C1C8"/>
          </w:pPr>
          <w:r w:rsidRPr="00C07772">
            <w:rPr>
              <w:rStyle w:val="PlaceholderText"/>
              <w:rFonts w:asciiTheme="majorHAnsi" w:hAnsiTheme="majorHAnsi" w:cstheme="majorHAnsi"/>
            </w:rPr>
            <w:t>Date.</w:t>
          </w:r>
        </w:p>
      </w:docPartBody>
    </w:docPart>
    <w:docPart>
      <w:docPartPr>
        <w:name w:val="A8A5CD337AD147CBA92F55CD374E516E"/>
        <w:category>
          <w:name w:val="General"/>
          <w:gallery w:val="placeholder"/>
        </w:category>
        <w:types>
          <w:type w:val="bbPlcHdr"/>
        </w:types>
        <w:behaviors>
          <w:behavior w:val="content"/>
        </w:behaviors>
        <w:guid w:val="{7778216F-891A-4943-B07E-1D3C3D5543B5}"/>
      </w:docPartPr>
      <w:docPartBody>
        <w:p w:rsidR="00323B71" w:rsidRDefault="008501AD" w:rsidP="008501AD">
          <w:pPr>
            <w:pStyle w:val="A8A5CD337AD147CBA92F55CD374E516E"/>
          </w:pPr>
          <w:r>
            <w:rPr>
              <w:rStyle w:val="PlaceholderText"/>
            </w:rPr>
            <w:t>RA</w:t>
          </w:r>
        </w:p>
      </w:docPartBody>
    </w:docPart>
    <w:docPart>
      <w:docPartPr>
        <w:name w:val="8DB28B21F06C4EE9AB38532CB9343BAA"/>
        <w:category>
          <w:name w:val="General"/>
          <w:gallery w:val="placeholder"/>
        </w:category>
        <w:types>
          <w:type w:val="bbPlcHdr"/>
        </w:types>
        <w:behaviors>
          <w:behavior w:val="content"/>
        </w:behaviors>
        <w:guid w:val="{42CC52EB-9273-495D-AA98-402B65F2E024}"/>
      </w:docPartPr>
      <w:docPartBody>
        <w:p w:rsidR="00323B71" w:rsidRDefault="008501AD" w:rsidP="008501AD">
          <w:pPr>
            <w:pStyle w:val="8DB28B21F06C4EE9AB38532CB9343BAA"/>
          </w:pPr>
          <w:r w:rsidRPr="00C07772">
            <w:rPr>
              <w:rStyle w:val="PlaceholderText"/>
              <w:rFonts w:asciiTheme="majorHAnsi" w:hAnsiTheme="majorHAnsi" w:cstheme="majorHAnsi"/>
            </w:rPr>
            <w:t>Date.</w:t>
          </w:r>
        </w:p>
      </w:docPartBody>
    </w:docPart>
    <w:docPart>
      <w:docPartPr>
        <w:name w:val="4DBB86B38EF84738AA9E79BACE43F5F9"/>
        <w:category>
          <w:name w:val="General"/>
          <w:gallery w:val="placeholder"/>
        </w:category>
        <w:types>
          <w:type w:val="bbPlcHdr"/>
        </w:types>
        <w:behaviors>
          <w:behavior w:val="content"/>
        </w:behaviors>
        <w:guid w:val="{89C1257D-898F-4391-97DD-78B27A0405D5}"/>
      </w:docPartPr>
      <w:docPartBody>
        <w:p w:rsidR="00323B71" w:rsidRDefault="008501AD" w:rsidP="008501AD">
          <w:pPr>
            <w:pStyle w:val="4DBB86B38EF84738AA9E79BACE43F5F9"/>
          </w:pPr>
          <w:r>
            <w:rPr>
              <w:rStyle w:val="PlaceholderText"/>
            </w:rPr>
            <w:t>RA</w:t>
          </w:r>
        </w:p>
      </w:docPartBody>
    </w:docPart>
    <w:docPart>
      <w:docPartPr>
        <w:name w:val="75D6327FF1664262AD456F69CFFEDCF5"/>
        <w:category>
          <w:name w:val="General"/>
          <w:gallery w:val="placeholder"/>
        </w:category>
        <w:types>
          <w:type w:val="bbPlcHdr"/>
        </w:types>
        <w:behaviors>
          <w:behavior w:val="content"/>
        </w:behaviors>
        <w:guid w:val="{E01D90A5-C4F3-4226-8F2B-03B3236629BD}"/>
      </w:docPartPr>
      <w:docPartBody>
        <w:p w:rsidR="00323B71" w:rsidRDefault="008501AD" w:rsidP="008501AD">
          <w:pPr>
            <w:pStyle w:val="75D6327FF1664262AD456F69CFFEDCF5"/>
          </w:pPr>
          <w:r w:rsidRPr="00C07772">
            <w:rPr>
              <w:rStyle w:val="PlaceholderText"/>
              <w:rFonts w:asciiTheme="majorHAnsi" w:hAnsiTheme="majorHAnsi" w:cstheme="majorHAnsi"/>
            </w:rPr>
            <w:t>Date.</w:t>
          </w:r>
        </w:p>
      </w:docPartBody>
    </w:docPart>
    <w:docPart>
      <w:docPartPr>
        <w:name w:val="6EE885972A7D4FED8C16F003CDC509A9"/>
        <w:category>
          <w:name w:val="General"/>
          <w:gallery w:val="placeholder"/>
        </w:category>
        <w:types>
          <w:type w:val="bbPlcHdr"/>
        </w:types>
        <w:behaviors>
          <w:behavior w:val="content"/>
        </w:behaviors>
        <w:guid w:val="{25E928E4-CB75-468A-83DC-FED9B69FDC0E}"/>
      </w:docPartPr>
      <w:docPartBody>
        <w:p w:rsidR="00323B71" w:rsidRDefault="008501AD" w:rsidP="008501AD">
          <w:pPr>
            <w:pStyle w:val="6EE885972A7D4FED8C16F003CDC509A9"/>
          </w:pPr>
          <w:r>
            <w:rPr>
              <w:rStyle w:val="PlaceholderText"/>
            </w:rPr>
            <w:t>RA</w:t>
          </w:r>
        </w:p>
      </w:docPartBody>
    </w:docPart>
    <w:docPart>
      <w:docPartPr>
        <w:name w:val="620DA1D2D9964115831441CE241322DB"/>
        <w:category>
          <w:name w:val="General"/>
          <w:gallery w:val="placeholder"/>
        </w:category>
        <w:types>
          <w:type w:val="bbPlcHdr"/>
        </w:types>
        <w:behaviors>
          <w:behavior w:val="content"/>
        </w:behaviors>
        <w:guid w:val="{962904E3-88B9-4ECC-83C7-D441234B426B}"/>
      </w:docPartPr>
      <w:docPartBody>
        <w:p w:rsidR="00323B71" w:rsidRDefault="008501AD" w:rsidP="008501AD">
          <w:pPr>
            <w:pStyle w:val="620DA1D2D9964115831441CE241322DB"/>
          </w:pPr>
          <w:r w:rsidRPr="00C07772">
            <w:rPr>
              <w:rStyle w:val="PlaceholderText"/>
              <w:rFonts w:asciiTheme="majorHAnsi" w:hAnsiTheme="majorHAnsi" w:cstheme="majorHAnsi"/>
            </w:rPr>
            <w:t>Date.</w:t>
          </w:r>
        </w:p>
      </w:docPartBody>
    </w:docPart>
    <w:docPart>
      <w:docPartPr>
        <w:name w:val="7541EC9E5A66455F94FF74DDD965AFF2"/>
        <w:category>
          <w:name w:val="General"/>
          <w:gallery w:val="placeholder"/>
        </w:category>
        <w:types>
          <w:type w:val="bbPlcHdr"/>
        </w:types>
        <w:behaviors>
          <w:behavior w:val="content"/>
        </w:behaviors>
        <w:guid w:val="{635D1ECC-5FE8-4DE4-87E9-9631705C37D3}"/>
      </w:docPartPr>
      <w:docPartBody>
        <w:p w:rsidR="00323B71" w:rsidRDefault="008501AD" w:rsidP="008501AD">
          <w:pPr>
            <w:pStyle w:val="7541EC9E5A66455F94FF74DDD965AFF2"/>
          </w:pPr>
          <w:r>
            <w:rPr>
              <w:rStyle w:val="PlaceholderText"/>
            </w:rPr>
            <w:t>RA</w:t>
          </w:r>
        </w:p>
      </w:docPartBody>
    </w:docPart>
    <w:docPart>
      <w:docPartPr>
        <w:name w:val="5AA2786B4C874813A52B49D046B29801"/>
        <w:category>
          <w:name w:val="General"/>
          <w:gallery w:val="placeholder"/>
        </w:category>
        <w:types>
          <w:type w:val="bbPlcHdr"/>
        </w:types>
        <w:behaviors>
          <w:behavior w:val="content"/>
        </w:behaviors>
        <w:guid w:val="{DCA85642-E056-41BC-BEAF-13AAD64586EE}"/>
      </w:docPartPr>
      <w:docPartBody>
        <w:p w:rsidR="00323B71" w:rsidRDefault="008501AD" w:rsidP="008501AD">
          <w:pPr>
            <w:pStyle w:val="5AA2786B4C874813A52B49D046B29801"/>
          </w:pPr>
          <w:r w:rsidRPr="00C07772">
            <w:rPr>
              <w:rStyle w:val="PlaceholderText"/>
              <w:rFonts w:asciiTheme="majorHAnsi" w:hAnsiTheme="majorHAnsi" w:cstheme="majorHAnsi"/>
            </w:rPr>
            <w:t>Date.</w:t>
          </w:r>
        </w:p>
      </w:docPartBody>
    </w:docPart>
    <w:docPart>
      <w:docPartPr>
        <w:name w:val="01463FCF493B4A2299105E81D9B11E22"/>
        <w:category>
          <w:name w:val="General"/>
          <w:gallery w:val="placeholder"/>
        </w:category>
        <w:types>
          <w:type w:val="bbPlcHdr"/>
        </w:types>
        <w:behaviors>
          <w:behavior w:val="content"/>
        </w:behaviors>
        <w:guid w:val="{33A9322B-631E-47CB-B5A7-F21D23CAFAC3}"/>
      </w:docPartPr>
      <w:docPartBody>
        <w:p w:rsidR="00323B71" w:rsidRDefault="008501AD" w:rsidP="008501AD">
          <w:pPr>
            <w:pStyle w:val="01463FCF493B4A2299105E81D9B11E22"/>
          </w:pPr>
          <w:r>
            <w:rPr>
              <w:rStyle w:val="PlaceholderText"/>
            </w:rPr>
            <w:t>RA</w:t>
          </w:r>
        </w:p>
      </w:docPartBody>
    </w:docPart>
    <w:docPart>
      <w:docPartPr>
        <w:name w:val="12EF6FADE49343B4B25D0A0035F7833A"/>
        <w:category>
          <w:name w:val="General"/>
          <w:gallery w:val="placeholder"/>
        </w:category>
        <w:types>
          <w:type w:val="bbPlcHdr"/>
        </w:types>
        <w:behaviors>
          <w:behavior w:val="content"/>
        </w:behaviors>
        <w:guid w:val="{0E1F2205-3301-45DA-8DBA-51DC44687550}"/>
      </w:docPartPr>
      <w:docPartBody>
        <w:p w:rsidR="00323B71" w:rsidRDefault="008501AD" w:rsidP="008501AD">
          <w:pPr>
            <w:pStyle w:val="12EF6FADE49343B4B25D0A0035F7833A"/>
          </w:pPr>
          <w:r w:rsidRPr="00C07772">
            <w:rPr>
              <w:rStyle w:val="PlaceholderText"/>
              <w:rFonts w:asciiTheme="majorHAnsi" w:hAnsiTheme="majorHAnsi" w:cstheme="majorHAnsi"/>
            </w:rPr>
            <w:t>Date.</w:t>
          </w:r>
        </w:p>
      </w:docPartBody>
    </w:docPart>
    <w:docPart>
      <w:docPartPr>
        <w:name w:val="6C647BEC6D94483B9368A546A64B2187"/>
        <w:category>
          <w:name w:val="General"/>
          <w:gallery w:val="placeholder"/>
        </w:category>
        <w:types>
          <w:type w:val="bbPlcHdr"/>
        </w:types>
        <w:behaviors>
          <w:behavior w:val="content"/>
        </w:behaviors>
        <w:guid w:val="{28970005-2E9C-42DB-8A20-69F662AE971B}"/>
      </w:docPartPr>
      <w:docPartBody>
        <w:p w:rsidR="00323B71" w:rsidRDefault="008501AD" w:rsidP="008501AD">
          <w:pPr>
            <w:pStyle w:val="6C647BEC6D94483B9368A546A64B2187"/>
          </w:pPr>
          <w:r>
            <w:rPr>
              <w:rStyle w:val="PlaceholderText"/>
            </w:rPr>
            <w:t>RA</w:t>
          </w:r>
        </w:p>
      </w:docPartBody>
    </w:docPart>
    <w:docPart>
      <w:docPartPr>
        <w:name w:val="E02CAEE7AD694B7CB5D6C4CF40A31644"/>
        <w:category>
          <w:name w:val="General"/>
          <w:gallery w:val="placeholder"/>
        </w:category>
        <w:types>
          <w:type w:val="bbPlcHdr"/>
        </w:types>
        <w:behaviors>
          <w:behavior w:val="content"/>
        </w:behaviors>
        <w:guid w:val="{C90EAC26-BA9C-4916-8352-8B426808B1B0}"/>
      </w:docPartPr>
      <w:docPartBody>
        <w:p w:rsidR="00323B71" w:rsidRDefault="008501AD" w:rsidP="008501AD">
          <w:pPr>
            <w:pStyle w:val="E02CAEE7AD694B7CB5D6C4CF40A31644"/>
          </w:pPr>
          <w:r w:rsidRPr="00C07772">
            <w:rPr>
              <w:rStyle w:val="PlaceholderText"/>
              <w:rFonts w:asciiTheme="majorHAnsi" w:hAnsiTheme="majorHAnsi" w:cstheme="majorHAnsi"/>
            </w:rPr>
            <w:t>Date.</w:t>
          </w:r>
        </w:p>
      </w:docPartBody>
    </w:docPart>
    <w:docPart>
      <w:docPartPr>
        <w:name w:val="8FB7F2F7C59449928DA8EA0459765D31"/>
        <w:category>
          <w:name w:val="General"/>
          <w:gallery w:val="placeholder"/>
        </w:category>
        <w:types>
          <w:type w:val="bbPlcHdr"/>
        </w:types>
        <w:behaviors>
          <w:behavior w:val="content"/>
        </w:behaviors>
        <w:guid w:val="{EB4DAE98-82B7-4552-B400-D47D6D83ADDB}"/>
      </w:docPartPr>
      <w:docPartBody>
        <w:p w:rsidR="00323B71" w:rsidRDefault="008501AD" w:rsidP="008501AD">
          <w:pPr>
            <w:pStyle w:val="8FB7F2F7C59449928DA8EA0459765D31"/>
          </w:pPr>
          <w:r>
            <w:rPr>
              <w:rStyle w:val="PlaceholderText"/>
            </w:rPr>
            <w:t>RA</w:t>
          </w:r>
        </w:p>
      </w:docPartBody>
    </w:docPart>
    <w:docPart>
      <w:docPartPr>
        <w:name w:val="B0AB5196622745FA95FE6308F6EC1CF0"/>
        <w:category>
          <w:name w:val="General"/>
          <w:gallery w:val="placeholder"/>
        </w:category>
        <w:types>
          <w:type w:val="bbPlcHdr"/>
        </w:types>
        <w:behaviors>
          <w:behavior w:val="content"/>
        </w:behaviors>
        <w:guid w:val="{6A3D5CBC-7015-430D-9BB0-1854704CCC52}"/>
      </w:docPartPr>
      <w:docPartBody>
        <w:p w:rsidR="00323B71" w:rsidRDefault="008501AD" w:rsidP="008501AD">
          <w:pPr>
            <w:pStyle w:val="B0AB5196622745FA95FE6308F6EC1CF0"/>
          </w:pPr>
          <w:r w:rsidRPr="00C07772">
            <w:rPr>
              <w:rStyle w:val="PlaceholderText"/>
              <w:rFonts w:asciiTheme="majorHAnsi" w:hAnsiTheme="majorHAnsi" w:cstheme="majorHAnsi"/>
            </w:rPr>
            <w:t>Date.</w:t>
          </w:r>
        </w:p>
      </w:docPartBody>
    </w:docPart>
    <w:docPart>
      <w:docPartPr>
        <w:name w:val="2EBD6336639946DD93CDD66FA00058D0"/>
        <w:category>
          <w:name w:val="General"/>
          <w:gallery w:val="placeholder"/>
        </w:category>
        <w:types>
          <w:type w:val="bbPlcHdr"/>
        </w:types>
        <w:behaviors>
          <w:behavior w:val="content"/>
        </w:behaviors>
        <w:guid w:val="{8E29C146-543A-4E6F-BF71-7E4B8DDBE485}"/>
      </w:docPartPr>
      <w:docPartBody>
        <w:p w:rsidR="00323B71" w:rsidRDefault="008501AD" w:rsidP="008501AD">
          <w:pPr>
            <w:pStyle w:val="2EBD6336639946DD93CDD66FA00058D0"/>
          </w:pPr>
          <w:r>
            <w:rPr>
              <w:rStyle w:val="PlaceholderText"/>
            </w:rPr>
            <w:t>RA</w:t>
          </w:r>
        </w:p>
      </w:docPartBody>
    </w:docPart>
    <w:docPart>
      <w:docPartPr>
        <w:name w:val="9020990BC76C4E20912AD3A2A0606460"/>
        <w:category>
          <w:name w:val="General"/>
          <w:gallery w:val="placeholder"/>
        </w:category>
        <w:types>
          <w:type w:val="bbPlcHdr"/>
        </w:types>
        <w:behaviors>
          <w:behavior w:val="content"/>
        </w:behaviors>
        <w:guid w:val="{0830712C-B376-402E-BCD8-A4513EA30FFF}"/>
      </w:docPartPr>
      <w:docPartBody>
        <w:p w:rsidR="00323B71" w:rsidRDefault="008501AD" w:rsidP="008501AD">
          <w:pPr>
            <w:pStyle w:val="9020990BC76C4E20912AD3A2A0606460"/>
          </w:pPr>
          <w:r w:rsidRPr="00C07772">
            <w:rPr>
              <w:rStyle w:val="PlaceholderText"/>
              <w:rFonts w:asciiTheme="majorHAnsi" w:hAnsiTheme="majorHAnsi" w:cstheme="majorHAnsi"/>
            </w:rPr>
            <w:t>Date.</w:t>
          </w:r>
        </w:p>
      </w:docPartBody>
    </w:docPart>
    <w:docPart>
      <w:docPartPr>
        <w:name w:val="FDF6CBDD7BC24A9581193413E04FA07C"/>
        <w:category>
          <w:name w:val="General"/>
          <w:gallery w:val="placeholder"/>
        </w:category>
        <w:types>
          <w:type w:val="bbPlcHdr"/>
        </w:types>
        <w:behaviors>
          <w:behavior w:val="content"/>
        </w:behaviors>
        <w:guid w:val="{441624EC-1C64-4349-99B7-93E304751A26}"/>
      </w:docPartPr>
      <w:docPartBody>
        <w:p w:rsidR="00323B71" w:rsidRDefault="008501AD" w:rsidP="008501AD">
          <w:pPr>
            <w:pStyle w:val="FDF6CBDD7BC24A9581193413E04FA07C"/>
          </w:pPr>
          <w:r>
            <w:rPr>
              <w:rStyle w:val="PlaceholderText"/>
            </w:rPr>
            <w:t>R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7E53"/>
    <w:rsid w:val="000A3057"/>
    <w:rsid w:val="00156D93"/>
    <w:rsid w:val="002727E1"/>
    <w:rsid w:val="00323B71"/>
    <w:rsid w:val="003E4EE4"/>
    <w:rsid w:val="00472F8E"/>
    <w:rsid w:val="008501AD"/>
    <w:rsid w:val="008B5203"/>
    <w:rsid w:val="00CD300D"/>
    <w:rsid w:val="00CD45BD"/>
    <w:rsid w:val="00DA7E53"/>
    <w:rsid w:val="00DD0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1AD"/>
  </w:style>
  <w:style w:type="paragraph" w:customStyle="1" w:styleId="3FD3136F72874C47A87D13006E967A63">
    <w:name w:val="3FD3136F72874C47A87D13006E967A63"/>
    <w:rsid w:val="008501AD"/>
    <w:pPr>
      <w:spacing w:after="0" w:line="240" w:lineRule="auto"/>
    </w:pPr>
    <w:rPr>
      <w:rFonts w:ascii="Calibri" w:eastAsia="Times New Roman" w:hAnsi="Calibri" w:cs="Times New Roman"/>
      <w:lang w:val="en-AU"/>
    </w:rPr>
  </w:style>
  <w:style w:type="paragraph" w:customStyle="1" w:styleId="F017D163716D4018A6AF3B438EA7AC2D">
    <w:name w:val="F017D163716D4018A6AF3B438EA7AC2D"/>
    <w:rsid w:val="008501AD"/>
  </w:style>
  <w:style w:type="paragraph" w:customStyle="1" w:styleId="601CC527DC6D416CB0A83E9EF2DE4871">
    <w:name w:val="601CC527DC6D416CB0A83E9EF2DE4871"/>
    <w:rsid w:val="008501AD"/>
  </w:style>
  <w:style w:type="paragraph" w:customStyle="1" w:styleId="74DC0F34F8614477BBDA8BB0E9324B71">
    <w:name w:val="74DC0F34F8614477BBDA8BB0E9324B71"/>
    <w:rsid w:val="008501AD"/>
  </w:style>
  <w:style w:type="paragraph" w:customStyle="1" w:styleId="9DBEB5B770D64532BF41D592D9909D46">
    <w:name w:val="9DBEB5B770D64532BF41D592D9909D46"/>
    <w:rsid w:val="008501AD"/>
  </w:style>
  <w:style w:type="paragraph" w:customStyle="1" w:styleId="44846B9E38B1486FAE3907F0001BADB7">
    <w:name w:val="44846B9E38B1486FAE3907F0001BADB7"/>
    <w:rsid w:val="008501AD"/>
  </w:style>
  <w:style w:type="paragraph" w:customStyle="1" w:styleId="87261EAE0D3746ECADAE3CC91F32788D">
    <w:name w:val="87261EAE0D3746ECADAE3CC91F32788D"/>
    <w:rsid w:val="008501AD"/>
  </w:style>
  <w:style w:type="paragraph" w:customStyle="1" w:styleId="E9304411FFE648958D60708E2B623509">
    <w:name w:val="E9304411FFE648958D60708E2B623509"/>
    <w:rsid w:val="008501AD"/>
  </w:style>
  <w:style w:type="paragraph" w:customStyle="1" w:styleId="ED56D6D6A90D4E28A17F114C757C1DF1">
    <w:name w:val="ED56D6D6A90D4E28A17F114C757C1DF1"/>
    <w:rsid w:val="008501AD"/>
  </w:style>
  <w:style w:type="paragraph" w:customStyle="1" w:styleId="C6FA651742284B628F8359A46A5656AA">
    <w:name w:val="C6FA651742284B628F8359A46A5656AA"/>
    <w:rsid w:val="008501AD"/>
  </w:style>
  <w:style w:type="paragraph" w:customStyle="1" w:styleId="F9ECA9EFD4624C69B7ED53AD86670199">
    <w:name w:val="F9ECA9EFD4624C69B7ED53AD86670199"/>
    <w:rsid w:val="008501AD"/>
  </w:style>
  <w:style w:type="paragraph" w:customStyle="1" w:styleId="7CC17D04CBBB41ACBDBB87B5BB083190">
    <w:name w:val="7CC17D04CBBB41ACBDBB87B5BB083190"/>
    <w:rsid w:val="008501AD"/>
  </w:style>
  <w:style w:type="paragraph" w:customStyle="1" w:styleId="018E7DDF87C04DFCAC2031F3A565F4B6">
    <w:name w:val="018E7DDF87C04DFCAC2031F3A565F4B6"/>
    <w:rsid w:val="008501AD"/>
  </w:style>
  <w:style w:type="paragraph" w:customStyle="1" w:styleId="828D84660FBA4440B1253F725769DBCE">
    <w:name w:val="828D84660FBA4440B1253F725769DBCE"/>
    <w:rsid w:val="008501AD"/>
  </w:style>
  <w:style w:type="paragraph" w:customStyle="1" w:styleId="CB1911F5FC1345098344EEC4E5FEA916">
    <w:name w:val="CB1911F5FC1345098344EEC4E5FEA916"/>
    <w:rsid w:val="008501AD"/>
  </w:style>
  <w:style w:type="paragraph" w:customStyle="1" w:styleId="B9352A82B5C7469B8D63ADBE7DB2224E">
    <w:name w:val="B9352A82B5C7469B8D63ADBE7DB2224E"/>
    <w:rsid w:val="008501AD"/>
  </w:style>
  <w:style w:type="paragraph" w:customStyle="1" w:styleId="C6411C0F680A4DB3852997A88C0DB18B">
    <w:name w:val="C6411C0F680A4DB3852997A88C0DB18B"/>
    <w:rsid w:val="008501AD"/>
  </w:style>
  <w:style w:type="paragraph" w:customStyle="1" w:styleId="0E7D34E9028C41F4BB9E66383837C59C">
    <w:name w:val="0E7D34E9028C41F4BB9E66383837C59C"/>
    <w:rsid w:val="008501AD"/>
  </w:style>
  <w:style w:type="paragraph" w:customStyle="1" w:styleId="5FCA1A1F927F4DCC8B7A97FAD534C428">
    <w:name w:val="5FCA1A1F927F4DCC8B7A97FAD534C428"/>
    <w:rsid w:val="008501AD"/>
  </w:style>
  <w:style w:type="paragraph" w:customStyle="1" w:styleId="E8E84DAD620E4C00B07A62E3B430EC61">
    <w:name w:val="E8E84DAD620E4C00B07A62E3B430EC61"/>
    <w:rsid w:val="008501AD"/>
  </w:style>
  <w:style w:type="paragraph" w:customStyle="1" w:styleId="A0400D3E2E7D4D3897A1923FE328A408">
    <w:name w:val="A0400D3E2E7D4D3897A1923FE328A408"/>
    <w:rsid w:val="008501AD"/>
  </w:style>
  <w:style w:type="paragraph" w:customStyle="1" w:styleId="52E40961C6F34EA09949B972C4FCF83D">
    <w:name w:val="52E40961C6F34EA09949B972C4FCF83D"/>
    <w:rsid w:val="008501AD"/>
  </w:style>
  <w:style w:type="paragraph" w:customStyle="1" w:styleId="C3F47829A0254412AD273D07D3581492">
    <w:name w:val="C3F47829A0254412AD273D07D3581492"/>
    <w:rsid w:val="008501AD"/>
  </w:style>
  <w:style w:type="paragraph" w:customStyle="1" w:styleId="B6689D3E0B564044947E697C8DC387FC">
    <w:name w:val="B6689D3E0B564044947E697C8DC387FC"/>
    <w:rsid w:val="008501AD"/>
  </w:style>
  <w:style w:type="paragraph" w:customStyle="1" w:styleId="E5F330E82A0B497780959C7C32DC454A">
    <w:name w:val="E5F330E82A0B497780959C7C32DC454A"/>
    <w:rsid w:val="008501AD"/>
  </w:style>
  <w:style w:type="paragraph" w:customStyle="1" w:styleId="DCF6B0CEC31D426AA1FABB77485035B2">
    <w:name w:val="DCF6B0CEC31D426AA1FABB77485035B2"/>
    <w:rsid w:val="008501AD"/>
  </w:style>
  <w:style w:type="paragraph" w:customStyle="1" w:styleId="9229C3E770E54B2C902BB27082B9F166">
    <w:name w:val="9229C3E770E54B2C902BB27082B9F166"/>
    <w:rsid w:val="008501AD"/>
  </w:style>
  <w:style w:type="paragraph" w:customStyle="1" w:styleId="5D48B14B81034FAB8BB89CF5BFB27840">
    <w:name w:val="5D48B14B81034FAB8BB89CF5BFB27840"/>
    <w:rsid w:val="008501AD"/>
  </w:style>
  <w:style w:type="paragraph" w:customStyle="1" w:styleId="E9220A1689664B119F08933C9A8F3A83">
    <w:name w:val="E9220A1689664B119F08933C9A8F3A83"/>
    <w:rsid w:val="008501AD"/>
  </w:style>
  <w:style w:type="paragraph" w:customStyle="1" w:styleId="66516867A2C440CC9C298CCC98178D75">
    <w:name w:val="66516867A2C440CC9C298CCC98178D75"/>
    <w:rsid w:val="008501AD"/>
  </w:style>
  <w:style w:type="paragraph" w:customStyle="1" w:styleId="942C81E37F4B4E7FBF28F7509903C1C8">
    <w:name w:val="942C81E37F4B4E7FBF28F7509903C1C8"/>
    <w:rsid w:val="008501AD"/>
  </w:style>
  <w:style w:type="paragraph" w:customStyle="1" w:styleId="A8A5CD337AD147CBA92F55CD374E516E">
    <w:name w:val="A8A5CD337AD147CBA92F55CD374E516E"/>
    <w:rsid w:val="008501AD"/>
  </w:style>
  <w:style w:type="paragraph" w:customStyle="1" w:styleId="8DB28B21F06C4EE9AB38532CB9343BAA">
    <w:name w:val="8DB28B21F06C4EE9AB38532CB9343BAA"/>
    <w:rsid w:val="008501AD"/>
  </w:style>
  <w:style w:type="paragraph" w:customStyle="1" w:styleId="4DBB86B38EF84738AA9E79BACE43F5F9">
    <w:name w:val="4DBB86B38EF84738AA9E79BACE43F5F9"/>
    <w:rsid w:val="008501AD"/>
  </w:style>
  <w:style w:type="paragraph" w:customStyle="1" w:styleId="75D6327FF1664262AD456F69CFFEDCF5">
    <w:name w:val="75D6327FF1664262AD456F69CFFEDCF5"/>
    <w:rsid w:val="008501AD"/>
  </w:style>
  <w:style w:type="paragraph" w:customStyle="1" w:styleId="6EE885972A7D4FED8C16F003CDC509A9">
    <w:name w:val="6EE885972A7D4FED8C16F003CDC509A9"/>
    <w:rsid w:val="008501AD"/>
  </w:style>
  <w:style w:type="paragraph" w:customStyle="1" w:styleId="620DA1D2D9964115831441CE241322DB">
    <w:name w:val="620DA1D2D9964115831441CE241322DB"/>
    <w:rsid w:val="008501AD"/>
  </w:style>
  <w:style w:type="paragraph" w:customStyle="1" w:styleId="7541EC9E5A66455F94FF74DDD965AFF2">
    <w:name w:val="7541EC9E5A66455F94FF74DDD965AFF2"/>
    <w:rsid w:val="008501AD"/>
  </w:style>
  <w:style w:type="paragraph" w:customStyle="1" w:styleId="5AA2786B4C874813A52B49D046B29801">
    <w:name w:val="5AA2786B4C874813A52B49D046B29801"/>
    <w:rsid w:val="008501AD"/>
  </w:style>
  <w:style w:type="paragraph" w:customStyle="1" w:styleId="01463FCF493B4A2299105E81D9B11E22">
    <w:name w:val="01463FCF493B4A2299105E81D9B11E22"/>
    <w:rsid w:val="008501AD"/>
  </w:style>
  <w:style w:type="paragraph" w:customStyle="1" w:styleId="12EF6FADE49343B4B25D0A0035F7833A">
    <w:name w:val="12EF6FADE49343B4B25D0A0035F7833A"/>
    <w:rsid w:val="008501AD"/>
  </w:style>
  <w:style w:type="paragraph" w:customStyle="1" w:styleId="6C647BEC6D94483B9368A546A64B2187">
    <w:name w:val="6C647BEC6D94483B9368A546A64B2187"/>
    <w:rsid w:val="008501AD"/>
  </w:style>
  <w:style w:type="paragraph" w:customStyle="1" w:styleId="E02CAEE7AD694B7CB5D6C4CF40A31644">
    <w:name w:val="E02CAEE7AD694B7CB5D6C4CF40A31644"/>
    <w:rsid w:val="008501AD"/>
  </w:style>
  <w:style w:type="paragraph" w:customStyle="1" w:styleId="8FB7F2F7C59449928DA8EA0459765D31">
    <w:name w:val="8FB7F2F7C59449928DA8EA0459765D31"/>
    <w:rsid w:val="008501AD"/>
  </w:style>
  <w:style w:type="paragraph" w:customStyle="1" w:styleId="B0AB5196622745FA95FE6308F6EC1CF0">
    <w:name w:val="B0AB5196622745FA95FE6308F6EC1CF0"/>
    <w:rsid w:val="008501AD"/>
  </w:style>
  <w:style w:type="paragraph" w:customStyle="1" w:styleId="2EBD6336639946DD93CDD66FA00058D0">
    <w:name w:val="2EBD6336639946DD93CDD66FA00058D0"/>
    <w:rsid w:val="008501AD"/>
  </w:style>
  <w:style w:type="paragraph" w:customStyle="1" w:styleId="9020990BC76C4E20912AD3A2A0606460">
    <w:name w:val="9020990BC76C4E20912AD3A2A0606460"/>
    <w:rsid w:val="008501AD"/>
  </w:style>
  <w:style w:type="paragraph" w:customStyle="1" w:styleId="FDF6CBDD7BC24A9581193413E04FA07C">
    <w:name w:val="FDF6CBDD7BC24A9581193413E04FA07C"/>
    <w:rsid w:val="008501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4129A1C313754BA0E66F148DB7AAD3" ma:contentTypeVersion="16" ma:contentTypeDescription="Create a new document." ma:contentTypeScope="" ma:versionID="d0e9a1694b64fa82f2f2d237f7535c61">
  <xsd:schema xmlns:xsd="http://www.w3.org/2001/XMLSchema" xmlns:xs="http://www.w3.org/2001/XMLSchema" xmlns:p="http://schemas.microsoft.com/office/2006/metadata/properties" xmlns:ns2="efaa8045-6706-4924-b8a8-30b70e84a786" xmlns:ns3="71e45126-b43c-4bb0-a62e-68864343c266" targetNamespace="http://schemas.microsoft.com/office/2006/metadata/properties" ma:root="true" ma:fieldsID="582f2b2f417c627c0a1daa482ba13a8a" ns2:_="" ns3:_="">
    <xsd:import namespace="efaa8045-6706-4924-b8a8-30b70e84a786"/>
    <xsd:import namespace="71e45126-b43c-4bb0-a62e-68864343c2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a8045-6706-4924-b8a8-30b70e84a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b98cb64-9be3-4021-8a9a-66bd7fc0ca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e45126-b43c-4bb0-a62e-68864343c26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6cf47f1-21d3-470d-aa88-45bd4250e29f}" ma:internalName="TaxCatchAll" ma:showField="CatchAllData" ma:web="71e45126-b43c-4bb0-a62e-68864343c26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1e45126-b43c-4bb0-a62e-68864343c266" xsi:nil="true"/>
    <lcf76f155ced4ddcb4097134ff3c332f xmlns="efaa8045-6706-4924-b8a8-30b70e84a7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861B3D-72EF-47CE-BC2B-45FD37FE770D}">
  <ds:schemaRefs>
    <ds:schemaRef ds:uri="http://schemas.openxmlformats.org/officeDocument/2006/bibliography"/>
  </ds:schemaRefs>
</ds:datastoreItem>
</file>

<file path=customXml/itemProps2.xml><?xml version="1.0" encoding="utf-8"?>
<ds:datastoreItem xmlns:ds="http://schemas.openxmlformats.org/officeDocument/2006/customXml" ds:itemID="{71C39F31-7A05-47E3-94B5-F869852BB3F3}"/>
</file>

<file path=customXml/itemProps3.xml><?xml version="1.0" encoding="utf-8"?>
<ds:datastoreItem xmlns:ds="http://schemas.openxmlformats.org/officeDocument/2006/customXml" ds:itemID="{C97E63E1-94E8-40DB-A7BA-C8D6055688EE}"/>
</file>

<file path=customXml/itemProps4.xml><?xml version="1.0" encoding="utf-8"?>
<ds:datastoreItem xmlns:ds="http://schemas.openxmlformats.org/officeDocument/2006/customXml" ds:itemID="{39CFD624-7791-472C-8770-B95F8632FFD2}"/>
</file>

<file path=docProps/app.xml><?xml version="1.0" encoding="utf-8"?>
<Properties xmlns="http://schemas.openxmlformats.org/officeDocument/2006/extended-properties" xmlns:vt="http://schemas.openxmlformats.org/officeDocument/2006/docPropsVTypes">
  <Template>Normal.dotm</Template>
  <TotalTime>17</TotalTime>
  <Pages>1</Pages>
  <Words>210</Words>
  <Characters>11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raining Attendance Record</vt:lpstr>
    </vt:vector>
  </TitlesOfParts>
  <LinksUpToDate>false</LinksUpToDate>
  <CharactersWithSpaces>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Attendance Record</dc:title>
  <dc:subject/>
  <dc:creator>EverythingOHS</dc:creator>
  <cp:keywords/>
  <dc:description>https://www.workplace-safety.com.au</dc:description>
  <cp:lastModifiedBy>marcus biggs</cp:lastModifiedBy>
  <dcterms:created xsi:type="dcterms:W3CDTF">2022-08-16T11:02:00Z</dcterms:created>
  <dcterms:modified xsi:type="dcterms:W3CDTF">2024-04-0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129A1C313754BA0E66F148DB7AAD3</vt:lpwstr>
  </property>
</Properties>
</file>